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D609C6" w14:textId="77777777" w:rsidR="009570B7" w:rsidRDefault="000755E6" w:rsidP="0065513E">
      <w:pPr>
        <w:jc w:val="center"/>
        <w:rPr>
          <w:rFonts w:ascii="Times New Roman" w:hAnsi="Times New Roman"/>
          <w:b/>
        </w:rPr>
      </w:pPr>
      <w:bookmarkStart w:id="0" w:name="_GoBack"/>
      <w:bookmarkEnd w:id="0"/>
      <w:r w:rsidRPr="00525B2B">
        <w:rPr>
          <w:rFonts w:ascii="Times New Roman" w:hAnsi="Times New Roman"/>
          <w:b/>
        </w:rPr>
        <w:t>Custer County Library</w:t>
      </w:r>
      <w:r w:rsidR="00525B2B" w:rsidRPr="00525B2B">
        <w:rPr>
          <w:rFonts w:ascii="Times New Roman" w:hAnsi="Times New Roman"/>
          <w:b/>
        </w:rPr>
        <w:t xml:space="preserve"> </w:t>
      </w:r>
      <w:r w:rsidR="0065513E">
        <w:rPr>
          <w:rFonts w:ascii="Times New Roman" w:hAnsi="Times New Roman"/>
          <w:b/>
        </w:rPr>
        <w:t xml:space="preserve">Foundation </w:t>
      </w:r>
    </w:p>
    <w:p w14:paraId="21419DF7" w14:textId="5664A4E9" w:rsidR="000755E6" w:rsidRPr="00525B2B" w:rsidRDefault="0065513E" w:rsidP="00595C76">
      <w:pPr>
        <w:jc w:val="center"/>
        <w:rPr>
          <w:rFonts w:ascii="Times New Roman" w:hAnsi="Times New Roman"/>
          <w:b/>
        </w:rPr>
      </w:pPr>
      <w:r>
        <w:rPr>
          <w:rFonts w:ascii="Times New Roman" w:hAnsi="Times New Roman"/>
          <w:b/>
        </w:rPr>
        <w:t xml:space="preserve">Meeting </w:t>
      </w:r>
      <w:r w:rsidR="00525B2B">
        <w:rPr>
          <w:rFonts w:ascii="Times New Roman" w:hAnsi="Times New Roman"/>
          <w:b/>
        </w:rPr>
        <w:t>Minutes</w:t>
      </w:r>
      <w:r w:rsidR="00595C76">
        <w:rPr>
          <w:rFonts w:ascii="Times New Roman" w:hAnsi="Times New Roman"/>
          <w:b/>
        </w:rPr>
        <w:t xml:space="preserve">     </w:t>
      </w:r>
      <w:r w:rsidR="006D0085">
        <w:rPr>
          <w:rFonts w:ascii="Times New Roman" w:hAnsi="Times New Roman"/>
          <w:b/>
        </w:rPr>
        <w:t>June 24</w:t>
      </w:r>
      <w:r w:rsidR="009B33CB">
        <w:rPr>
          <w:rFonts w:ascii="Times New Roman" w:hAnsi="Times New Roman"/>
          <w:b/>
        </w:rPr>
        <w:t>, 2021</w:t>
      </w:r>
    </w:p>
    <w:p w14:paraId="6D55C693" w14:textId="77777777" w:rsidR="00433B76" w:rsidRPr="00C652F1" w:rsidRDefault="00433B76" w:rsidP="00C93CE5">
      <w:pPr>
        <w:rPr>
          <w:rFonts w:cs="Calibri"/>
          <w:sz w:val="22"/>
          <w:szCs w:val="22"/>
        </w:rPr>
      </w:pPr>
    </w:p>
    <w:p w14:paraId="0EAFD7F0" w14:textId="646C1A75" w:rsidR="004733FA" w:rsidRPr="009616CD" w:rsidRDefault="007374B0" w:rsidP="009329F4">
      <w:pPr>
        <w:jc w:val="both"/>
        <w:rPr>
          <w:rFonts w:cs="Calibri"/>
          <w:sz w:val="22"/>
          <w:szCs w:val="22"/>
        </w:rPr>
      </w:pPr>
      <w:r w:rsidRPr="007374B0">
        <w:rPr>
          <w:b/>
          <w:u w:val="single"/>
        </w:rPr>
        <w:t>Call to Order</w:t>
      </w:r>
      <w:r w:rsidR="00A04976">
        <w:rPr>
          <w:b/>
          <w:u w:val="single"/>
        </w:rPr>
        <w:t>:</w:t>
      </w:r>
      <w:r w:rsidR="00A04976">
        <w:rPr>
          <w:b/>
        </w:rPr>
        <w:t xml:space="preserve"> </w:t>
      </w:r>
      <w:r w:rsidR="00A04976" w:rsidRPr="0065513E">
        <w:rPr>
          <w:rFonts w:cs="Calibri"/>
          <w:sz w:val="22"/>
          <w:szCs w:val="22"/>
        </w:rPr>
        <w:t xml:space="preserve">The Custer County Library Foundation </w:t>
      </w:r>
      <w:r w:rsidR="00A04976">
        <w:rPr>
          <w:rFonts w:cs="Calibri"/>
          <w:sz w:val="22"/>
          <w:szCs w:val="22"/>
        </w:rPr>
        <w:t xml:space="preserve">(CCLF) </w:t>
      </w:r>
      <w:r w:rsidR="00A04976" w:rsidRPr="0065513E">
        <w:rPr>
          <w:rFonts w:cs="Calibri"/>
          <w:sz w:val="22"/>
          <w:szCs w:val="22"/>
        </w:rPr>
        <w:t xml:space="preserve">Council </w:t>
      </w:r>
      <w:r w:rsidR="007C7F3A">
        <w:rPr>
          <w:rFonts w:cs="Calibri"/>
          <w:sz w:val="22"/>
          <w:szCs w:val="22"/>
        </w:rPr>
        <w:t>meeting</w:t>
      </w:r>
      <w:r w:rsidR="00801BB3">
        <w:rPr>
          <w:rFonts w:cs="Calibri"/>
          <w:sz w:val="22"/>
          <w:szCs w:val="22"/>
        </w:rPr>
        <w:t xml:space="preserve"> </w:t>
      </w:r>
      <w:r w:rsidR="00A04976" w:rsidRPr="0065513E">
        <w:rPr>
          <w:rFonts w:cs="Calibri"/>
          <w:sz w:val="22"/>
          <w:szCs w:val="22"/>
        </w:rPr>
        <w:t xml:space="preserve">was called to order </w:t>
      </w:r>
      <w:r w:rsidR="003B004B">
        <w:rPr>
          <w:rFonts w:cs="Calibri"/>
          <w:sz w:val="22"/>
          <w:szCs w:val="22"/>
        </w:rPr>
        <w:t>Thursday</w:t>
      </w:r>
      <w:r w:rsidR="00B2125E">
        <w:rPr>
          <w:rFonts w:cs="Calibri"/>
          <w:sz w:val="22"/>
          <w:szCs w:val="22"/>
        </w:rPr>
        <w:t>,</w:t>
      </w:r>
      <w:r w:rsidR="00A230D4">
        <w:rPr>
          <w:rFonts w:cs="Calibri"/>
          <w:sz w:val="22"/>
          <w:szCs w:val="22"/>
        </w:rPr>
        <w:t xml:space="preserve"> </w:t>
      </w:r>
      <w:r w:rsidR="006D0085">
        <w:rPr>
          <w:rFonts w:cs="Calibri"/>
          <w:sz w:val="22"/>
          <w:szCs w:val="22"/>
        </w:rPr>
        <w:t>June 24</w:t>
      </w:r>
      <w:r w:rsidR="007A364A">
        <w:rPr>
          <w:rFonts w:cs="Calibri"/>
          <w:sz w:val="22"/>
          <w:szCs w:val="22"/>
        </w:rPr>
        <w:t>,</w:t>
      </w:r>
      <w:r w:rsidR="00696A0E">
        <w:rPr>
          <w:rFonts w:cs="Calibri"/>
          <w:sz w:val="22"/>
          <w:szCs w:val="22"/>
        </w:rPr>
        <w:t xml:space="preserve"> </w:t>
      </w:r>
      <w:r w:rsidR="006D2C8A">
        <w:rPr>
          <w:rFonts w:cs="Calibri"/>
          <w:sz w:val="22"/>
          <w:szCs w:val="22"/>
        </w:rPr>
        <w:t>2021,</w:t>
      </w:r>
      <w:r w:rsidR="00A04976">
        <w:rPr>
          <w:rFonts w:cs="Calibri"/>
          <w:sz w:val="22"/>
          <w:szCs w:val="22"/>
        </w:rPr>
        <w:t xml:space="preserve"> </w:t>
      </w:r>
      <w:r w:rsidR="00A04976" w:rsidRPr="0038346D">
        <w:rPr>
          <w:rFonts w:cs="Calibri"/>
          <w:sz w:val="22"/>
          <w:szCs w:val="22"/>
        </w:rPr>
        <w:t>at</w:t>
      </w:r>
      <w:r w:rsidR="00AF03F1">
        <w:rPr>
          <w:rFonts w:cs="Calibri"/>
          <w:sz w:val="22"/>
          <w:szCs w:val="22"/>
        </w:rPr>
        <w:t xml:space="preserve"> </w:t>
      </w:r>
      <w:r w:rsidR="00635A5D">
        <w:rPr>
          <w:rFonts w:cs="Calibri"/>
          <w:sz w:val="22"/>
          <w:szCs w:val="22"/>
        </w:rPr>
        <w:t>1:</w:t>
      </w:r>
      <w:r w:rsidR="002A15A6">
        <w:rPr>
          <w:rFonts w:cs="Calibri"/>
          <w:sz w:val="22"/>
          <w:szCs w:val="22"/>
        </w:rPr>
        <w:t>20</w:t>
      </w:r>
      <w:r w:rsidR="00E879D4">
        <w:rPr>
          <w:rFonts w:cs="Calibri"/>
          <w:sz w:val="22"/>
          <w:szCs w:val="22"/>
        </w:rPr>
        <w:t xml:space="preserve"> P.M</w:t>
      </w:r>
      <w:r w:rsidR="00A04976" w:rsidRPr="0038346D">
        <w:rPr>
          <w:rFonts w:cs="Calibri"/>
          <w:sz w:val="22"/>
          <w:szCs w:val="22"/>
        </w:rPr>
        <w:t>.</w:t>
      </w:r>
      <w:r w:rsidR="00A04976" w:rsidRPr="00FB3B3A">
        <w:rPr>
          <w:rFonts w:cs="Calibri"/>
          <w:sz w:val="22"/>
          <w:szCs w:val="22"/>
        </w:rPr>
        <w:t xml:space="preserve"> </w:t>
      </w:r>
      <w:r w:rsidR="009B33CB">
        <w:rPr>
          <w:rFonts w:cs="Calibri"/>
          <w:sz w:val="22"/>
          <w:szCs w:val="22"/>
        </w:rPr>
        <w:t>by</w:t>
      </w:r>
      <w:r w:rsidR="004D1296">
        <w:rPr>
          <w:rFonts w:cs="Calibri"/>
          <w:sz w:val="22"/>
          <w:szCs w:val="22"/>
        </w:rPr>
        <w:t xml:space="preserve"> President </w:t>
      </w:r>
      <w:r w:rsidR="009B33CB">
        <w:rPr>
          <w:rFonts w:cs="Calibri"/>
          <w:sz w:val="22"/>
          <w:szCs w:val="22"/>
        </w:rPr>
        <w:t>Rose Kor</w:t>
      </w:r>
      <w:r w:rsidR="002412F7">
        <w:rPr>
          <w:rFonts w:cs="Calibri"/>
          <w:sz w:val="22"/>
          <w:szCs w:val="22"/>
        </w:rPr>
        <w:t xml:space="preserve">. </w:t>
      </w:r>
      <w:r w:rsidR="00D321A7" w:rsidRPr="005B0397">
        <w:rPr>
          <w:rFonts w:cs="Calibri"/>
          <w:sz w:val="22"/>
          <w:szCs w:val="22"/>
        </w:rPr>
        <w:t xml:space="preserve">Foundation </w:t>
      </w:r>
      <w:r w:rsidR="00A04976" w:rsidRPr="005B0397">
        <w:rPr>
          <w:rFonts w:cs="Calibri"/>
          <w:sz w:val="22"/>
          <w:szCs w:val="22"/>
        </w:rPr>
        <w:t>Memb</w:t>
      </w:r>
      <w:r w:rsidR="00D321A7" w:rsidRPr="005B0397">
        <w:rPr>
          <w:rFonts w:cs="Calibri"/>
          <w:sz w:val="22"/>
          <w:szCs w:val="22"/>
        </w:rPr>
        <w:t xml:space="preserve">ers </w:t>
      </w:r>
      <w:r w:rsidR="009D1634">
        <w:rPr>
          <w:rFonts w:cs="Calibri"/>
          <w:sz w:val="22"/>
          <w:szCs w:val="22"/>
        </w:rPr>
        <w:t xml:space="preserve">also </w:t>
      </w:r>
      <w:r w:rsidR="00D321A7" w:rsidRPr="005B0397">
        <w:rPr>
          <w:rFonts w:cs="Calibri"/>
          <w:sz w:val="22"/>
          <w:szCs w:val="22"/>
        </w:rPr>
        <w:t>in attendance were</w:t>
      </w:r>
      <w:r w:rsidR="004E7A32" w:rsidRPr="004E7A32">
        <w:t xml:space="preserve"> </w:t>
      </w:r>
      <w:r w:rsidR="009B33CB">
        <w:t xml:space="preserve">Katherine Wakefield, </w:t>
      </w:r>
      <w:r w:rsidR="009B33CB">
        <w:rPr>
          <w:rFonts w:cs="Calibri"/>
          <w:sz w:val="22"/>
          <w:szCs w:val="22"/>
        </w:rPr>
        <w:t>Kim Canete,</w:t>
      </w:r>
      <w:r w:rsidR="003233BE">
        <w:rPr>
          <w:rFonts w:cs="Calibri"/>
          <w:sz w:val="22"/>
          <w:szCs w:val="22"/>
        </w:rPr>
        <w:t xml:space="preserve"> </w:t>
      </w:r>
      <w:bookmarkStart w:id="1" w:name="_Hlk2088039"/>
      <w:r w:rsidR="00A04976" w:rsidRPr="005B0397">
        <w:rPr>
          <w:rFonts w:cs="Calibri"/>
          <w:sz w:val="22"/>
          <w:szCs w:val="22"/>
        </w:rPr>
        <w:t>and Doris Ann Mertz</w:t>
      </w:r>
      <w:bookmarkEnd w:id="1"/>
      <w:r w:rsidR="002D5F17">
        <w:rPr>
          <w:rFonts w:cs="Calibri"/>
          <w:sz w:val="22"/>
          <w:szCs w:val="22"/>
        </w:rPr>
        <w:t xml:space="preserve">.  </w:t>
      </w:r>
      <w:r w:rsidR="00F81406">
        <w:rPr>
          <w:rFonts w:cs="Calibri"/>
          <w:sz w:val="22"/>
          <w:szCs w:val="22"/>
        </w:rPr>
        <w:t xml:space="preserve"> </w:t>
      </w:r>
      <w:r w:rsidR="006D0085">
        <w:rPr>
          <w:rFonts w:cs="Calibri"/>
          <w:sz w:val="22"/>
          <w:szCs w:val="22"/>
        </w:rPr>
        <w:t>This meeting took place at the Hermosa Library.</w:t>
      </w:r>
      <w:r w:rsidR="002A15A6">
        <w:rPr>
          <w:rFonts w:cs="Calibri"/>
          <w:sz w:val="22"/>
          <w:szCs w:val="22"/>
        </w:rPr>
        <w:t xml:space="preserve"> Prior to calling to order, Doris Ann took </w:t>
      </w:r>
      <w:r w:rsidR="006D2C8A">
        <w:rPr>
          <w:rFonts w:cs="Calibri"/>
          <w:sz w:val="22"/>
          <w:szCs w:val="22"/>
        </w:rPr>
        <w:t>members</w:t>
      </w:r>
      <w:r w:rsidR="002A15A6">
        <w:rPr>
          <w:rFonts w:cs="Calibri"/>
          <w:sz w:val="22"/>
          <w:szCs w:val="22"/>
        </w:rPr>
        <w:t xml:space="preserve"> on a tour of the library including the meeting room downstairs and the storage of the books for sale in the basement.</w:t>
      </w:r>
    </w:p>
    <w:p w14:paraId="0AFBC046" w14:textId="77777777" w:rsidR="00801BB3" w:rsidRDefault="00801BB3" w:rsidP="009329F4">
      <w:pPr>
        <w:jc w:val="both"/>
        <w:rPr>
          <w:b/>
          <w:u w:val="single"/>
        </w:rPr>
      </w:pPr>
    </w:p>
    <w:p w14:paraId="770BE5BD" w14:textId="77777777" w:rsidR="00801BB3" w:rsidRDefault="00A04976" w:rsidP="009329F4">
      <w:pPr>
        <w:jc w:val="both"/>
        <w:rPr>
          <w:b/>
          <w:u w:val="single"/>
        </w:rPr>
      </w:pPr>
      <w:r>
        <w:rPr>
          <w:b/>
          <w:u w:val="single"/>
        </w:rPr>
        <w:t xml:space="preserve">Agenda Review: </w:t>
      </w:r>
      <w:r w:rsidR="002D5F17">
        <w:rPr>
          <w:b/>
          <w:u w:val="single"/>
        </w:rPr>
        <w:t xml:space="preserve"> </w:t>
      </w:r>
      <w:r w:rsidR="009D1634">
        <w:t xml:space="preserve"> </w:t>
      </w:r>
      <w:r w:rsidR="00162BB7" w:rsidRPr="0028055E">
        <w:t xml:space="preserve">President </w:t>
      </w:r>
      <w:r w:rsidR="009B33CB">
        <w:t>Kor</w:t>
      </w:r>
      <w:r w:rsidR="009D1634">
        <w:t xml:space="preserve"> </w:t>
      </w:r>
      <w:r>
        <w:t xml:space="preserve">presented the agenda for the </w:t>
      </w:r>
      <w:r w:rsidR="00E879D4">
        <w:t>meeting.</w:t>
      </w:r>
    </w:p>
    <w:p w14:paraId="1E79793A" w14:textId="77777777" w:rsidR="00801BB3" w:rsidRDefault="00801BB3" w:rsidP="009329F4">
      <w:pPr>
        <w:jc w:val="both"/>
        <w:rPr>
          <w:b/>
          <w:u w:val="single"/>
        </w:rPr>
      </w:pPr>
    </w:p>
    <w:p w14:paraId="352C5966" w14:textId="7F8FD0FC" w:rsidR="0082568B" w:rsidRPr="009616CD" w:rsidRDefault="007374B0" w:rsidP="009329F4">
      <w:pPr>
        <w:jc w:val="both"/>
      </w:pPr>
      <w:r>
        <w:rPr>
          <w:b/>
          <w:u w:val="single"/>
        </w:rPr>
        <w:t>Minutes</w:t>
      </w:r>
      <w:r w:rsidR="00A04976">
        <w:rPr>
          <w:b/>
          <w:u w:val="single"/>
        </w:rPr>
        <w:t xml:space="preserve"> of </w:t>
      </w:r>
      <w:r w:rsidR="006D0085">
        <w:rPr>
          <w:b/>
          <w:u w:val="single"/>
        </w:rPr>
        <w:t xml:space="preserve">March </w:t>
      </w:r>
      <w:r w:rsidR="002A15A6">
        <w:rPr>
          <w:b/>
          <w:u w:val="single"/>
        </w:rPr>
        <w:t>18</w:t>
      </w:r>
      <w:r w:rsidR="006A6494">
        <w:rPr>
          <w:b/>
          <w:u w:val="single"/>
        </w:rPr>
        <w:t xml:space="preserve">, </w:t>
      </w:r>
      <w:r w:rsidR="00BB0F2A">
        <w:rPr>
          <w:b/>
          <w:u w:val="single"/>
        </w:rPr>
        <w:t>2021,</w:t>
      </w:r>
      <w:r w:rsidR="007C7F3A">
        <w:rPr>
          <w:b/>
          <w:u w:val="single"/>
        </w:rPr>
        <w:t xml:space="preserve"> </w:t>
      </w:r>
      <w:r w:rsidR="00A04976">
        <w:rPr>
          <w:b/>
          <w:u w:val="single"/>
        </w:rPr>
        <w:t xml:space="preserve">Meeting: </w:t>
      </w:r>
      <w:r w:rsidR="00A04976">
        <w:t xml:space="preserve">The minutes from the </w:t>
      </w:r>
      <w:r w:rsidR="006D0085">
        <w:t xml:space="preserve">previous </w:t>
      </w:r>
      <w:r w:rsidR="00A04976">
        <w:t>meeting were</w:t>
      </w:r>
      <w:r w:rsidR="00F712A5">
        <w:t xml:space="preserve"> </w:t>
      </w:r>
      <w:r w:rsidR="00A04976">
        <w:t>reviewed</w:t>
      </w:r>
      <w:r w:rsidR="00EA4770">
        <w:t xml:space="preserve"> on</w:t>
      </w:r>
      <w:r w:rsidR="002412F7">
        <w:t>-</w:t>
      </w:r>
      <w:r w:rsidR="00EA4770">
        <w:t>line</w:t>
      </w:r>
      <w:r w:rsidR="00F81B5C">
        <w:t xml:space="preserve">, </w:t>
      </w:r>
      <w:r w:rsidR="002A15A6">
        <w:t>and presented</w:t>
      </w:r>
      <w:r w:rsidR="00F81B5C">
        <w:t xml:space="preserve"> at the meeting</w:t>
      </w:r>
      <w:r w:rsidR="002A15A6">
        <w:t>.</w:t>
      </w:r>
      <w:r w:rsidR="00F81B5C">
        <w:t xml:space="preserve"> </w:t>
      </w:r>
      <w:r w:rsidR="002A15A6">
        <w:t>They were</w:t>
      </w:r>
      <w:r w:rsidR="00B8372D">
        <w:t xml:space="preserve"> </w:t>
      </w:r>
      <w:r w:rsidR="00B46414">
        <w:t>approved</w:t>
      </w:r>
      <w:r w:rsidR="00EA4770">
        <w:t xml:space="preserve"> </w:t>
      </w:r>
      <w:r w:rsidR="00D321A7" w:rsidRPr="00D22AED">
        <w:t xml:space="preserve">and </w:t>
      </w:r>
      <w:r w:rsidR="00D377AB">
        <w:t>placed</w:t>
      </w:r>
      <w:r w:rsidR="000C59FC" w:rsidRPr="00D22AED">
        <w:t xml:space="preserve"> on file</w:t>
      </w:r>
      <w:r w:rsidR="0002156D" w:rsidRPr="00D22AED">
        <w:t>.</w:t>
      </w:r>
    </w:p>
    <w:p w14:paraId="016E61CB" w14:textId="77777777" w:rsidR="00801BB3" w:rsidRDefault="00801BB3" w:rsidP="009329F4">
      <w:pPr>
        <w:pStyle w:val="ListParagraph"/>
        <w:ind w:left="0"/>
        <w:jc w:val="both"/>
        <w:rPr>
          <w:b/>
          <w:u w:val="single"/>
        </w:rPr>
      </w:pPr>
    </w:p>
    <w:p w14:paraId="02AA6405" w14:textId="77777777" w:rsidR="00F850C2" w:rsidRDefault="00900981" w:rsidP="009329F4">
      <w:pPr>
        <w:pStyle w:val="ListParagraph"/>
        <w:ind w:left="0"/>
        <w:jc w:val="both"/>
        <w:rPr>
          <w:b/>
          <w:u w:val="single"/>
        </w:rPr>
      </w:pPr>
      <w:r>
        <w:rPr>
          <w:b/>
          <w:u w:val="single"/>
        </w:rPr>
        <w:t>Treasurer's Report</w:t>
      </w:r>
      <w:r w:rsidR="00F850C2">
        <w:rPr>
          <w:b/>
          <w:u w:val="single"/>
        </w:rPr>
        <w:t>:</w:t>
      </w:r>
    </w:p>
    <w:p w14:paraId="5DCBBAEE" w14:textId="7B2537E5" w:rsidR="00B96D3E" w:rsidRDefault="00860F4C" w:rsidP="009329F4">
      <w:pPr>
        <w:pStyle w:val="ListParagraph"/>
        <w:numPr>
          <w:ilvl w:val="0"/>
          <w:numId w:val="2"/>
        </w:numPr>
        <w:jc w:val="both"/>
        <w:rPr>
          <w:sz w:val="22"/>
          <w:szCs w:val="22"/>
        </w:rPr>
      </w:pPr>
      <w:r w:rsidRPr="00A4557F">
        <w:rPr>
          <w:b/>
        </w:rPr>
        <w:t>Checking</w:t>
      </w:r>
      <w:r w:rsidR="002B3568">
        <w:rPr>
          <w:b/>
        </w:rPr>
        <w:t xml:space="preserve"> Account</w:t>
      </w:r>
      <w:r w:rsidR="00F15D71">
        <w:rPr>
          <w:b/>
        </w:rPr>
        <w:t>:</w:t>
      </w:r>
      <w:r w:rsidR="00467F39" w:rsidRPr="00A4557F">
        <w:rPr>
          <w:sz w:val="22"/>
          <w:szCs w:val="22"/>
        </w:rPr>
        <w:t xml:space="preserve"> </w:t>
      </w:r>
      <w:r w:rsidR="002A15A6">
        <w:rPr>
          <w:sz w:val="22"/>
          <w:szCs w:val="22"/>
        </w:rPr>
        <w:t>The checking account schedule presented at the meeting was dated 6/19/21 with an ending balance of</w:t>
      </w:r>
      <w:r w:rsidR="00F850C2">
        <w:rPr>
          <w:sz w:val="22"/>
          <w:szCs w:val="22"/>
        </w:rPr>
        <w:t xml:space="preserve"> </w:t>
      </w:r>
      <w:r w:rsidR="003265ED">
        <w:rPr>
          <w:sz w:val="22"/>
          <w:szCs w:val="22"/>
        </w:rPr>
        <w:t>$</w:t>
      </w:r>
      <w:r w:rsidR="006D0085">
        <w:rPr>
          <w:sz w:val="22"/>
          <w:szCs w:val="22"/>
        </w:rPr>
        <w:t>6.511.70</w:t>
      </w:r>
      <w:r w:rsidR="002412F7">
        <w:rPr>
          <w:sz w:val="22"/>
          <w:szCs w:val="22"/>
        </w:rPr>
        <w:t>.</w:t>
      </w:r>
      <w:r w:rsidR="008E5BB8">
        <w:rPr>
          <w:sz w:val="22"/>
          <w:szCs w:val="22"/>
        </w:rPr>
        <w:t xml:space="preserve"> </w:t>
      </w:r>
      <w:r w:rsidR="004E7CDB">
        <w:rPr>
          <w:sz w:val="22"/>
          <w:szCs w:val="22"/>
        </w:rPr>
        <w:t xml:space="preserve"> Since the last meeting the</w:t>
      </w:r>
      <w:r w:rsidR="007C7F3A">
        <w:rPr>
          <w:sz w:val="22"/>
          <w:szCs w:val="22"/>
        </w:rPr>
        <w:t>re have been two checks written</w:t>
      </w:r>
      <w:r w:rsidR="00B96D3E">
        <w:rPr>
          <w:sz w:val="22"/>
          <w:szCs w:val="22"/>
        </w:rPr>
        <w:t>;</w:t>
      </w:r>
    </w:p>
    <w:p w14:paraId="6BCF1AC1" w14:textId="066B6264" w:rsidR="00B96D3E" w:rsidRDefault="00B96D3E" w:rsidP="009329F4">
      <w:pPr>
        <w:pStyle w:val="ListParagraph"/>
        <w:numPr>
          <w:ilvl w:val="1"/>
          <w:numId w:val="2"/>
        </w:numPr>
        <w:jc w:val="both"/>
        <w:rPr>
          <w:sz w:val="22"/>
          <w:szCs w:val="22"/>
        </w:rPr>
      </w:pPr>
      <w:r>
        <w:rPr>
          <w:sz w:val="22"/>
          <w:szCs w:val="22"/>
        </w:rPr>
        <w:t>#113</w:t>
      </w:r>
      <w:r w:rsidR="006D0085">
        <w:rPr>
          <w:sz w:val="22"/>
          <w:szCs w:val="22"/>
        </w:rPr>
        <w:t>5</w:t>
      </w:r>
      <w:r>
        <w:rPr>
          <w:sz w:val="22"/>
          <w:szCs w:val="22"/>
        </w:rPr>
        <w:t xml:space="preserve"> to </w:t>
      </w:r>
      <w:r w:rsidR="006D0085">
        <w:rPr>
          <w:sz w:val="22"/>
          <w:szCs w:val="22"/>
        </w:rPr>
        <w:t>Vector Design</w:t>
      </w:r>
      <w:r>
        <w:rPr>
          <w:sz w:val="22"/>
          <w:szCs w:val="22"/>
        </w:rPr>
        <w:t xml:space="preserve"> and </w:t>
      </w:r>
      <w:r w:rsidR="007C7F3A">
        <w:rPr>
          <w:sz w:val="22"/>
          <w:szCs w:val="22"/>
        </w:rPr>
        <w:t xml:space="preserve"> </w:t>
      </w:r>
    </w:p>
    <w:p w14:paraId="03424AFD" w14:textId="4371908C" w:rsidR="00B96D3E" w:rsidRDefault="007C7F3A" w:rsidP="009329F4">
      <w:pPr>
        <w:pStyle w:val="ListParagraph"/>
        <w:numPr>
          <w:ilvl w:val="1"/>
          <w:numId w:val="2"/>
        </w:numPr>
        <w:jc w:val="both"/>
        <w:rPr>
          <w:sz w:val="22"/>
          <w:szCs w:val="22"/>
        </w:rPr>
      </w:pPr>
      <w:r>
        <w:rPr>
          <w:sz w:val="22"/>
          <w:szCs w:val="22"/>
        </w:rPr>
        <w:t>#113</w:t>
      </w:r>
      <w:r w:rsidR="006D0085">
        <w:rPr>
          <w:sz w:val="22"/>
          <w:szCs w:val="22"/>
        </w:rPr>
        <w:t>6</w:t>
      </w:r>
      <w:r w:rsidR="009B33CB">
        <w:rPr>
          <w:sz w:val="22"/>
          <w:szCs w:val="22"/>
        </w:rPr>
        <w:t xml:space="preserve"> </w:t>
      </w:r>
      <w:r w:rsidR="00B96D3E">
        <w:rPr>
          <w:sz w:val="22"/>
          <w:szCs w:val="22"/>
        </w:rPr>
        <w:t xml:space="preserve">to </w:t>
      </w:r>
      <w:r w:rsidR="006D0085">
        <w:rPr>
          <w:sz w:val="22"/>
          <w:szCs w:val="22"/>
        </w:rPr>
        <w:t>W&amp;E Baum.</w:t>
      </w:r>
    </w:p>
    <w:p w14:paraId="21437C8A" w14:textId="773C1DB3" w:rsidR="00474AC7" w:rsidRPr="00B96D3E" w:rsidRDefault="004E7CDB" w:rsidP="009329F4">
      <w:pPr>
        <w:ind w:firstLine="720"/>
        <w:jc w:val="both"/>
        <w:rPr>
          <w:sz w:val="22"/>
          <w:szCs w:val="22"/>
        </w:rPr>
      </w:pPr>
      <w:r w:rsidRPr="00B96D3E">
        <w:rPr>
          <w:sz w:val="22"/>
          <w:szCs w:val="22"/>
        </w:rPr>
        <w:t xml:space="preserve"> </w:t>
      </w:r>
      <w:r w:rsidR="005158E4" w:rsidRPr="00B96D3E">
        <w:rPr>
          <w:sz w:val="22"/>
          <w:szCs w:val="22"/>
        </w:rPr>
        <w:t xml:space="preserve">The 2021 </w:t>
      </w:r>
      <w:r w:rsidR="00061F5B">
        <w:rPr>
          <w:sz w:val="22"/>
          <w:szCs w:val="22"/>
        </w:rPr>
        <w:t>deposits since the last meeting total $</w:t>
      </w:r>
      <w:r w:rsidR="006D0085">
        <w:rPr>
          <w:sz w:val="22"/>
          <w:szCs w:val="22"/>
        </w:rPr>
        <w:t>1,090.58</w:t>
      </w:r>
    </w:p>
    <w:p w14:paraId="350D8F8E" w14:textId="34117145" w:rsidR="00474AC7" w:rsidRDefault="00A45223" w:rsidP="009329F4">
      <w:pPr>
        <w:ind w:firstLine="720"/>
        <w:jc w:val="both"/>
        <w:rPr>
          <w:sz w:val="22"/>
          <w:szCs w:val="22"/>
        </w:rPr>
      </w:pPr>
      <w:r>
        <w:rPr>
          <w:sz w:val="22"/>
          <w:szCs w:val="22"/>
        </w:rPr>
        <w:t xml:space="preserve">See the attached Checking Account spreadsheet for the detail of deposits from the following </w:t>
      </w:r>
      <w:r w:rsidR="008E5BB8">
        <w:rPr>
          <w:sz w:val="22"/>
          <w:szCs w:val="22"/>
        </w:rPr>
        <w:t>sources.</w:t>
      </w:r>
    </w:p>
    <w:p w14:paraId="644907C3" w14:textId="08B8E381" w:rsidR="00BC20CD" w:rsidRDefault="006D2C8A" w:rsidP="009329F4">
      <w:pPr>
        <w:pStyle w:val="ListParagraph"/>
        <w:numPr>
          <w:ilvl w:val="0"/>
          <w:numId w:val="6"/>
        </w:numPr>
        <w:jc w:val="both"/>
        <w:rPr>
          <w:sz w:val="22"/>
          <w:szCs w:val="22"/>
        </w:rPr>
      </w:pPr>
      <w:r>
        <w:rPr>
          <w:sz w:val="22"/>
          <w:szCs w:val="22"/>
        </w:rPr>
        <w:t>PayPal</w:t>
      </w:r>
      <w:r w:rsidR="002009B9">
        <w:rPr>
          <w:sz w:val="22"/>
          <w:szCs w:val="22"/>
        </w:rPr>
        <w:t xml:space="preserve">  </w:t>
      </w:r>
      <w:r w:rsidR="00BC20CD">
        <w:rPr>
          <w:sz w:val="22"/>
          <w:szCs w:val="22"/>
        </w:rPr>
        <w:t xml:space="preserve"> </w:t>
      </w:r>
      <w:r w:rsidR="002009B9">
        <w:rPr>
          <w:sz w:val="22"/>
          <w:szCs w:val="22"/>
        </w:rPr>
        <w:t>$</w:t>
      </w:r>
      <w:r w:rsidR="006D0085">
        <w:rPr>
          <w:sz w:val="22"/>
          <w:szCs w:val="22"/>
        </w:rPr>
        <w:t>1</w:t>
      </w:r>
      <w:r w:rsidR="002009B9">
        <w:rPr>
          <w:sz w:val="22"/>
          <w:szCs w:val="22"/>
        </w:rPr>
        <w:t>50 less $</w:t>
      </w:r>
      <w:r w:rsidR="001C33E0">
        <w:rPr>
          <w:sz w:val="22"/>
          <w:szCs w:val="22"/>
        </w:rPr>
        <w:t>4.20</w:t>
      </w:r>
      <w:r w:rsidR="002009B9">
        <w:rPr>
          <w:sz w:val="22"/>
          <w:szCs w:val="22"/>
        </w:rPr>
        <w:t xml:space="preserve"> fee</w:t>
      </w:r>
      <w:r w:rsidR="00042B83">
        <w:rPr>
          <w:sz w:val="22"/>
          <w:szCs w:val="22"/>
        </w:rPr>
        <w:t>-Kristy Ward</w:t>
      </w:r>
    </w:p>
    <w:p w14:paraId="60BBA120" w14:textId="3FA33255" w:rsidR="00061F5B" w:rsidRDefault="00061F5B" w:rsidP="009329F4">
      <w:pPr>
        <w:pStyle w:val="ListParagraph"/>
        <w:numPr>
          <w:ilvl w:val="0"/>
          <w:numId w:val="6"/>
        </w:numPr>
        <w:jc w:val="both"/>
        <w:rPr>
          <w:sz w:val="22"/>
          <w:szCs w:val="22"/>
        </w:rPr>
      </w:pPr>
      <w:r>
        <w:rPr>
          <w:sz w:val="22"/>
          <w:szCs w:val="22"/>
        </w:rPr>
        <w:t xml:space="preserve">Memberships </w:t>
      </w:r>
      <w:r w:rsidR="002009B9">
        <w:rPr>
          <w:sz w:val="22"/>
          <w:szCs w:val="22"/>
        </w:rPr>
        <w:t>$</w:t>
      </w:r>
      <w:r w:rsidR="001C33E0">
        <w:rPr>
          <w:sz w:val="22"/>
          <w:szCs w:val="22"/>
        </w:rPr>
        <w:t>0</w:t>
      </w:r>
    </w:p>
    <w:p w14:paraId="192127F0" w14:textId="2B3BF60F" w:rsidR="00BC20CD" w:rsidRDefault="002009B9" w:rsidP="009329F4">
      <w:pPr>
        <w:pStyle w:val="ListParagraph"/>
        <w:numPr>
          <w:ilvl w:val="0"/>
          <w:numId w:val="6"/>
        </w:numPr>
        <w:jc w:val="both"/>
        <w:rPr>
          <w:sz w:val="22"/>
          <w:szCs w:val="22"/>
        </w:rPr>
      </w:pPr>
      <w:r>
        <w:rPr>
          <w:sz w:val="22"/>
          <w:szCs w:val="22"/>
        </w:rPr>
        <w:t>Amazon Smile Foundation $</w:t>
      </w:r>
      <w:r w:rsidR="001C33E0">
        <w:rPr>
          <w:sz w:val="22"/>
          <w:szCs w:val="22"/>
        </w:rPr>
        <w:t>44.78</w:t>
      </w:r>
    </w:p>
    <w:p w14:paraId="5E6FA3A6" w14:textId="77777777" w:rsidR="007E2F11" w:rsidRPr="007E2F11" w:rsidRDefault="002009B9" w:rsidP="00D71DEF">
      <w:pPr>
        <w:pStyle w:val="ListParagraph"/>
        <w:numPr>
          <w:ilvl w:val="0"/>
          <w:numId w:val="2"/>
        </w:numPr>
        <w:jc w:val="both"/>
        <w:rPr>
          <w:b/>
          <w:iCs/>
          <w:u w:val="single"/>
        </w:rPr>
      </w:pPr>
      <w:r w:rsidRPr="007E2F11">
        <w:rPr>
          <w:sz w:val="22"/>
          <w:szCs w:val="22"/>
        </w:rPr>
        <w:t>Donations $</w:t>
      </w:r>
      <w:r w:rsidR="001C33E0" w:rsidRPr="007E2F11">
        <w:rPr>
          <w:sz w:val="22"/>
          <w:szCs w:val="22"/>
        </w:rPr>
        <w:t>900</w:t>
      </w:r>
      <w:r w:rsidR="00042B83" w:rsidRPr="007E2F11">
        <w:rPr>
          <w:sz w:val="22"/>
          <w:szCs w:val="22"/>
        </w:rPr>
        <w:t>-</w:t>
      </w:r>
      <w:r w:rsidR="001C33E0" w:rsidRPr="007E2F11">
        <w:rPr>
          <w:sz w:val="22"/>
          <w:szCs w:val="22"/>
        </w:rPr>
        <w:t>Coffin, Williams, Ashmore and Ryan</w:t>
      </w:r>
      <w:r w:rsidR="00042B83" w:rsidRPr="007E2F11">
        <w:rPr>
          <w:sz w:val="22"/>
          <w:szCs w:val="22"/>
        </w:rPr>
        <w:t xml:space="preserve">.  Thank you letters/cards have been </w:t>
      </w:r>
    </w:p>
    <w:p w14:paraId="20BBF8DE" w14:textId="147EC59C" w:rsidR="007E2F11" w:rsidRPr="007E2F11" w:rsidRDefault="00103625" w:rsidP="00D71DEF">
      <w:pPr>
        <w:pStyle w:val="ListParagraph"/>
        <w:numPr>
          <w:ilvl w:val="0"/>
          <w:numId w:val="2"/>
        </w:numPr>
        <w:jc w:val="both"/>
        <w:rPr>
          <w:b/>
          <w:iCs/>
          <w:u w:val="single"/>
        </w:rPr>
      </w:pPr>
      <w:r w:rsidRPr="007E2F11">
        <w:rPr>
          <w:b/>
        </w:rPr>
        <w:t>Edward Jones Investmen</w:t>
      </w:r>
      <w:r w:rsidRPr="007E2F11">
        <w:rPr>
          <w:b/>
          <w:iCs/>
        </w:rPr>
        <w:t>ts</w:t>
      </w:r>
      <w:r w:rsidR="0047728C" w:rsidRPr="007E2F11">
        <w:rPr>
          <w:b/>
          <w:iCs/>
        </w:rPr>
        <w:t xml:space="preserve">:  </w:t>
      </w:r>
      <w:r w:rsidR="009E17B8" w:rsidRPr="007E2F11">
        <w:rPr>
          <w:iCs/>
        </w:rPr>
        <w:t>T</w:t>
      </w:r>
      <w:r w:rsidR="00214329" w:rsidRPr="007E2F11">
        <w:rPr>
          <w:iCs/>
        </w:rPr>
        <w:t xml:space="preserve">he </w:t>
      </w:r>
      <w:r w:rsidR="00D23F4F" w:rsidRPr="007E2F11">
        <w:rPr>
          <w:iCs/>
        </w:rPr>
        <w:t xml:space="preserve">ending balance </w:t>
      </w:r>
      <w:r w:rsidR="00595398" w:rsidRPr="007E2F11">
        <w:rPr>
          <w:iCs/>
        </w:rPr>
        <w:t xml:space="preserve">for </w:t>
      </w:r>
      <w:r w:rsidR="007D70A3" w:rsidRPr="007E2F11">
        <w:rPr>
          <w:iCs/>
        </w:rPr>
        <w:t>May 28</w:t>
      </w:r>
      <w:r w:rsidR="00A45223" w:rsidRPr="007E2F11">
        <w:rPr>
          <w:iCs/>
        </w:rPr>
        <w:t xml:space="preserve">, </w:t>
      </w:r>
      <w:r w:rsidR="008E5BB8" w:rsidRPr="007E2F11">
        <w:rPr>
          <w:iCs/>
        </w:rPr>
        <w:t>2021,</w:t>
      </w:r>
      <w:r w:rsidR="00A45223" w:rsidRPr="007E2F11">
        <w:rPr>
          <w:iCs/>
        </w:rPr>
        <w:t xml:space="preserve"> is $</w:t>
      </w:r>
      <w:r w:rsidR="007D70A3" w:rsidRPr="007E2F11">
        <w:rPr>
          <w:iCs/>
        </w:rPr>
        <w:t>276,106</w:t>
      </w:r>
      <w:r w:rsidR="00A45223" w:rsidRPr="007E2F11">
        <w:rPr>
          <w:iCs/>
        </w:rPr>
        <w:t xml:space="preserve">. </w:t>
      </w:r>
      <w:r w:rsidR="00365F20" w:rsidRPr="007E2F11">
        <w:rPr>
          <w:iCs/>
        </w:rPr>
        <w:t xml:space="preserve">Change in value </w:t>
      </w:r>
      <w:r w:rsidR="00E879D4" w:rsidRPr="007E2F11">
        <w:rPr>
          <w:iCs/>
        </w:rPr>
        <w:t xml:space="preserve">for the </w:t>
      </w:r>
      <w:r w:rsidR="00365F20" w:rsidRPr="007E2F11">
        <w:rPr>
          <w:iCs/>
        </w:rPr>
        <w:t>year to date is</w:t>
      </w:r>
      <w:r w:rsidR="00E12D33" w:rsidRPr="007E2F11">
        <w:rPr>
          <w:iCs/>
        </w:rPr>
        <w:t xml:space="preserve"> </w:t>
      </w:r>
      <w:r w:rsidR="007D70A3" w:rsidRPr="007E2F11">
        <w:rPr>
          <w:iCs/>
        </w:rPr>
        <w:t>an increase</w:t>
      </w:r>
      <w:r w:rsidR="00E12D33" w:rsidRPr="007E2F11">
        <w:rPr>
          <w:iCs/>
        </w:rPr>
        <w:t xml:space="preserve"> of </w:t>
      </w:r>
      <w:r w:rsidR="00365F20" w:rsidRPr="007E2F11">
        <w:rPr>
          <w:iCs/>
        </w:rPr>
        <w:t>$</w:t>
      </w:r>
      <w:r w:rsidR="007D70A3" w:rsidRPr="007E2F11">
        <w:rPr>
          <w:iCs/>
        </w:rPr>
        <w:t xml:space="preserve">14,332 </w:t>
      </w:r>
      <w:r w:rsidR="00365F20" w:rsidRPr="007E2F11">
        <w:rPr>
          <w:iCs/>
        </w:rPr>
        <w:t>(</w:t>
      </w:r>
      <w:r w:rsidR="007D70A3" w:rsidRPr="007E2F11">
        <w:rPr>
          <w:iCs/>
        </w:rPr>
        <w:t>5.56</w:t>
      </w:r>
      <w:r w:rsidR="00365F20" w:rsidRPr="007E2F11">
        <w:rPr>
          <w:iCs/>
        </w:rPr>
        <w:t>%).</w:t>
      </w:r>
      <w:r w:rsidR="00A45223" w:rsidRPr="007E2F11">
        <w:rPr>
          <w:iCs/>
        </w:rPr>
        <w:t xml:space="preserve"> </w:t>
      </w:r>
      <w:r w:rsidR="0084396F" w:rsidRPr="007E2F11">
        <w:rPr>
          <w:iCs/>
        </w:rPr>
        <w:t xml:space="preserve"> Year total fees of $799 have </w:t>
      </w:r>
      <w:r w:rsidR="00F466F2" w:rsidRPr="007E2F11">
        <w:rPr>
          <w:iCs/>
        </w:rPr>
        <w:t>been subtracted</w:t>
      </w:r>
      <w:r w:rsidR="0084396F" w:rsidRPr="007E2F11">
        <w:rPr>
          <w:iCs/>
        </w:rPr>
        <w:t xml:space="preserve"> in the calculation of the stated increased amount.</w:t>
      </w:r>
      <w:r w:rsidR="00D026E0" w:rsidRPr="007E2F11">
        <w:rPr>
          <w:iCs/>
        </w:rPr>
        <w:t xml:space="preserve"> </w:t>
      </w:r>
      <w:r w:rsidR="00F466F2" w:rsidRPr="007E2F11">
        <w:rPr>
          <w:iCs/>
        </w:rPr>
        <w:t>Cash or cash equivalents   are 9% of total investments which meets the requirement of the investment policy stated to be at least 5%.</w:t>
      </w:r>
      <w:r w:rsidR="00BD7E58" w:rsidRPr="007E2F11">
        <w:rPr>
          <w:iCs/>
        </w:rPr>
        <w:t xml:space="preserve"> The statements at June ending were not available for this meeting.</w:t>
      </w:r>
    </w:p>
    <w:p w14:paraId="3F636C59" w14:textId="058D81DF" w:rsidR="00365F20" w:rsidRPr="007E2F11" w:rsidRDefault="00D9420B" w:rsidP="007E2F11">
      <w:pPr>
        <w:pStyle w:val="ListParagraph"/>
        <w:numPr>
          <w:ilvl w:val="0"/>
          <w:numId w:val="2"/>
        </w:numPr>
        <w:jc w:val="both"/>
        <w:rPr>
          <w:b/>
          <w:iCs/>
          <w:u w:val="single"/>
        </w:rPr>
      </w:pPr>
      <w:r w:rsidRPr="007E2F11">
        <w:rPr>
          <w:b/>
        </w:rPr>
        <w:t>Discussion</w:t>
      </w:r>
      <w:r w:rsidR="00E879D4" w:rsidRPr="007E2F11">
        <w:rPr>
          <w:b/>
        </w:rPr>
        <w:t>:</w:t>
      </w:r>
      <w:r w:rsidR="0037343E" w:rsidRPr="007E2F11">
        <w:rPr>
          <w:b/>
        </w:rPr>
        <w:t xml:space="preserve"> </w:t>
      </w:r>
      <w:r w:rsidRPr="007E2F11">
        <w:rPr>
          <w:bCs/>
        </w:rPr>
        <w:t>The Treasure’s report was accepted.  There were no changes recommended for the investment plan.</w:t>
      </w:r>
    </w:p>
    <w:p w14:paraId="0C9767EA" w14:textId="77777777" w:rsidR="007D70A3" w:rsidRPr="007D70A3" w:rsidRDefault="007D70A3" w:rsidP="007D70A3">
      <w:pPr>
        <w:jc w:val="both"/>
        <w:rPr>
          <w:b/>
          <w:iCs/>
          <w:u w:val="single"/>
        </w:rPr>
      </w:pPr>
    </w:p>
    <w:p w14:paraId="64405970" w14:textId="6647209B" w:rsidR="00C86686" w:rsidRDefault="00103625" w:rsidP="009329F4">
      <w:pPr>
        <w:pStyle w:val="ListParagraph"/>
        <w:ind w:left="0"/>
        <w:jc w:val="both"/>
      </w:pPr>
      <w:r w:rsidRPr="00A87070">
        <w:rPr>
          <w:b/>
          <w:iCs/>
          <w:u w:val="single"/>
        </w:rPr>
        <w:t xml:space="preserve">Library Board </w:t>
      </w:r>
      <w:r w:rsidR="00CB31E9" w:rsidRPr="00A87070">
        <w:rPr>
          <w:b/>
          <w:iCs/>
          <w:u w:val="single"/>
        </w:rPr>
        <w:t xml:space="preserve">and Librarian </w:t>
      </w:r>
      <w:r w:rsidRPr="00A87070">
        <w:rPr>
          <w:b/>
          <w:iCs/>
          <w:u w:val="single"/>
        </w:rPr>
        <w:t>Report</w:t>
      </w:r>
      <w:r w:rsidR="00C93CE5" w:rsidRPr="00A87070">
        <w:rPr>
          <w:b/>
          <w:iCs/>
          <w:u w:val="single"/>
        </w:rPr>
        <w:t>:</w:t>
      </w:r>
      <w:r w:rsidR="00C93CE5" w:rsidRPr="001D7329">
        <w:t xml:space="preserve">  </w:t>
      </w:r>
    </w:p>
    <w:p w14:paraId="51BAD0D8" w14:textId="6DCF39C9" w:rsidR="007E2F11" w:rsidRDefault="007E2F11" w:rsidP="007E2F11">
      <w:pPr>
        <w:pStyle w:val="ListParagraph"/>
        <w:numPr>
          <w:ilvl w:val="0"/>
          <w:numId w:val="11"/>
        </w:numPr>
        <w:jc w:val="both"/>
      </w:pPr>
      <w:r>
        <w:t>Summer Programs: May 21 – July 28</w:t>
      </w:r>
    </w:p>
    <w:p w14:paraId="41E8B8CC" w14:textId="07782025" w:rsidR="007E2F11" w:rsidRDefault="007E2F11" w:rsidP="007E2F11">
      <w:pPr>
        <w:pStyle w:val="ListParagraph"/>
        <w:numPr>
          <w:ilvl w:val="1"/>
          <w:numId w:val="11"/>
        </w:numPr>
        <w:jc w:val="both"/>
      </w:pPr>
      <w:r>
        <w:t>Custer State Park, the Library</w:t>
      </w:r>
      <w:r w:rsidR="00462B92">
        <w:t>,</w:t>
      </w:r>
      <w:r>
        <w:t xml:space="preserve"> and the YMCA work together to present a program every Thursday at </w:t>
      </w:r>
      <w:r w:rsidR="00462B92">
        <w:t xml:space="preserve">9 a.m. at </w:t>
      </w:r>
      <w:r>
        <w:t>the YMCA for the elementary children.</w:t>
      </w:r>
    </w:p>
    <w:p w14:paraId="681E7936" w14:textId="27EC4289" w:rsidR="007E2F11" w:rsidRDefault="00462B92" w:rsidP="007E2F11">
      <w:pPr>
        <w:pStyle w:val="ListParagraph"/>
        <w:numPr>
          <w:ilvl w:val="1"/>
          <w:numId w:val="11"/>
        </w:numPr>
        <w:jc w:val="both"/>
      </w:pPr>
      <w:r>
        <w:t xml:space="preserve">Every </w:t>
      </w:r>
      <w:r w:rsidR="007E2F11">
        <w:t xml:space="preserve">Tuesdays </w:t>
      </w:r>
      <w:r>
        <w:t xml:space="preserve">at 1 p.m. </w:t>
      </w:r>
      <w:r w:rsidR="007E2F11">
        <w:t>there is a program at the library.</w:t>
      </w:r>
    </w:p>
    <w:p w14:paraId="2F330B1D" w14:textId="790B5832" w:rsidR="007E2F11" w:rsidRDefault="007E2F11" w:rsidP="007E2F11">
      <w:pPr>
        <w:pStyle w:val="ListParagraph"/>
        <w:numPr>
          <w:ilvl w:val="1"/>
          <w:numId w:val="11"/>
        </w:numPr>
        <w:jc w:val="both"/>
      </w:pPr>
      <w:r>
        <w:t>Every other Thursday there is a teen program at the library.</w:t>
      </w:r>
    </w:p>
    <w:p w14:paraId="43437312" w14:textId="5E44A448" w:rsidR="007E2F11" w:rsidRDefault="007E2F11" w:rsidP="007E2F11">
      <w:pPr>
        <w:pStyle w:val="ListParagraph"/>
        <w:numPr>
          <w:ilvl w:val="1"/>
          <w:numId w:val="11"/>
        </w:numPr>
        <w:jc w:val="both"/>
      </w:pPr>
      <w:r>
        <w:t>Alternating Thursdays, the YMCA brings children to the library to select prizes and to find books.</w:t>
      </w:r>
    </w:p>
    <w:p w14:paraId="3E58D627" w14:textId="031C0D0C" w:rsidR="007E2F11" w:rsidRDefault="007E2F11" w:rsidP="007E2F11">
      <w:pPr>
        <w:pStyle w:val="ListParagraph"/>
        <w:numPr>
          <w:ilvl w:val="1"/>
          <w:numId w:val="11"/>
        </w:numPr>
        <w:jc w:val="both"/>
      </w:pPr>
      <w:r>
        <w:t>Take and make kits are available</w:t>
      </w:r>
      <w:r w:rsidR="00462B92">
        <w:t xml:space="preserve"> </w:t>
      </w:r>
      <w:r w:rsidR="00462B92" w:rsidRPr="006E2C8C">
        <w:t>by request</w:t>
      </w:r>
      <w:r>
        <w:t>.</w:t>
      </w:r>
    </w:p>
    <w:p w14:paraId="0E234944" w14:textId="77777777" w:rsidR="00E1276F" w:rsidRDefault="00E1276F" w:rsidP="00E1276F">
      <w:pPr>
        <w:jc w:val="both"/>
      </w:pPr>
    </w:p>
    <w:p w14:paraId="2815BD5D" w14:textId="5E48F8B4" w:rsidR="00E1276F" w:rsidRDefault="00E1276F" w:rsidP="00E1276F">
      <w:pPr>
        <w:pStyle w:val="ListParagraph"/>
        <w:numPr>
          <w:ilvl w:val="0"/>
          <w:numId w:val="11"/>
        </w:numPr>
        <w:jc w:val="both"/>
      </w:pPr>
      <w:r>
        <w:t xml:space="preserve">COVID changes: </w:t>
      </w:r>
    </w:p>
    <w:p w14:paraId="3079E829" w14:textId="7FD490DE" w:rsidR="00E1276F" w:rsidRDefault="00E1276F" w:rsidP="00E1276F">
      <w:pPr>
        <w:pStyle w:val="ListParagraph"/>
        <w:numPr>
          <w:ilvl w:val="1"/>
          <w:numId w:val="11"/>
        </w:numPr>
        <w:jc w:val="both"/>
      </w:pPr>
      <w:r>
        <w:t>Programs are now taking place at the library usually in the Pine Room or outside.  Custer State Park programs are often outside.</w:t>
      </w:r>
    </w:p>
    <w:p w14:paraId="18C68545" w14:textId="6A951931" w:rsidR="00E1276F" w:rsidRDefault="00462B92" w:rsidP="00E1276F">
      <w:pPr>
        <w:pStyle w:val="ListParagraph"/>
        <w:numPr>
          <w:ilvl w:val="1"/>
          <w:numId w:val="11"/>
        </w:numPr>
        <w:jc w:val="both"/>
      </w:pPr>
      <w:r>
        <w:t>No longer time-</w:t>
      </w:r>
      <w:r w:rsidR="00E1276F">
        <w:t>limits to visits or number of people at a time.</w:t>
      </w:r>
    </w:p>
    <w:p w14:paraId="319EF5C8" w14:textId="12EAF435" w:rsidR="00E1276F" w:rsidRDefault="00E1276F" w:rsidP="00E1276F">
      <w:pPr>
        <w:pStyle w:val="ListParagraph"/>
        <w:numPr>
          <w:ilvl w:val="1"/>
          <w:numId w:val="11"/>
        </w:numPr>
        <w:jc w:val="both"/>
      </w:pPr>
      <w:r>
        <w:t>Pre-COVID time limits on the computer use.</w:t>
      </w:r>
    </w:p>
    <w:p w14:paraId="5AA756D1" w14:textId="5B92A038" w:rsidR="00E1276F" w:rsidRPr="006E2C8C" w:rsidRDefault="00E1276F" w:rsidP="00E1276F">
      <w:pPr>
        <w:pStyle w:val="ListParagraph"/>
        <w:numPr>
          <w:ilvl w:val="1"/>
          <w:numId w:val="11"/>
        </w:numPr>
        <w:jc w:val="both"/>
      </w:pPr>
      <w:r>
        <w:lastRenderedPageBreak/>
        <w:t xml:space="preserve">Plastic dividers are still in use.  Sanitizer is still in place.  Special cleaning steps have been </w:t>
      </w:r>
      <w:r w:rsidRPr="006E2C8C">
        <w:t>reduced.</w:t>
      </w:r>
    </w:p>
    <w:p w14:paraId="23195D96" w14:textId="77777777" w:rsidR="00E1276F" w:rsidRPr="006E2C8C" w:rsidRDefault="00E1276F" w:rsidP="00E1276F">
      <w:pPr>
        <w:pStyle w:val="ListParagraph"/>
        <w:ind w:left="1440"/>
        <w:jc w:val="both"/>
      </w:pPr>
    </w:p>
    <w:p w14:paraId="63812B42" w14:textId="1013607E" w:rsidR="001900DA" w:rsidRPr="006E2C8C" w:rsidRDefault="009438D6" w:rsidP="00E1276F">
      <w:pPr>
        <w:pStyle w:val="ListParagraph"/>
        <w:numPr>
          <w:ilvl w:val="0"/>
          <w:numId w:val="11"/>
        </w:numPr>
        <w:jc w:val="both"/>
      </w:pPr>
      <w:r w:rsidRPr="006E2C8C">
        <w:t xml:space="preserve">State Library ARPA Grant of $15,000: This was used for technology purchases at both the Custer </w:t>
      </w:r>
      <w:r>
        <w:t>and the Hermosa Libraries</w:t>
      </w:r>
      <w:r w:rsidR="00AD7BEF">
        <w:t xml:space="preserve"> to meet the criteria in the approved technology plan</w:t>
      </w:r>
      <w:r w:rsidR="00462B92">
        <w:t xml:space="preserve">.  This included items such as </w:t>
      </w:r>
      <w:r w:rsidR="005F3FA0" w:rsidRPr="006E2C8C">
        <w:t xml:space="preserve">cordless scanners, </w:t>
      </w:r>
      <w:r w:rsidR="00462B92" w:rsidRPr="006E2C8C">
        <w:t xml:space="preserve">a new sonic wall, </w:t>
      </w:r>
      <w:r w:rsidR="005F3FA0" w:rsidRPr="006E2C8C">
        <w:t xml:space="preserve">end of life </w:t>
      </w:r>
      <w:r w:rsidR="00462B92" w:rsidRPr="006E2C8C">
        <w:t>network</w:t>
      </w:r>
      <w:r w:rsidR="005F3FA0" w:rsidRPr="006E2C8C">
        <w:t xml:space="preserve"> </w:t>
      </w:r>
      <w:r w:rsidR="00462B92" w:rsidRPr="006E2C8C">
        <w:t xml:space="preserve">equipment </w:t>
      </w:r>
      <w:r w:rsidR="005F3FA0" w:rsidRPr="006E2C8C">
        <w:t xml:space="preserve">replacements, </w:t>
      </w:r>
      <w:r w:rsidR="00462B92" w:rsidRPr="006E2C8C">
        <w:t>laptops, and iPads</w:t>
      </w:r>
      <w:r w:rsidR="005F3FA0" w:rsidRPr="006E2C8C">
        <w:t xml:space="preserve">.  </w:t>
      </w:r>
      <w:r w:rsidR="00462B92" w:rsidRPr="006E2C8C">
        <w:t xml:space="preserve">Reimbursements will be made after receipts for approved purchases are submitted.  Doris Ann hopes to complete all purchases and reimbursements prior to the end of the year. </w:t>
      </w:r>
    </w:p>
    <w:p w14:paraId="1D8C982E" w14:textId="589265EA" w:rsidR="000D1D06" w:rsidRDefault="00E1276F" w:rsidP="00E16526">
      <w:pPr>
        <w:pStyle w:val="ListParagraph"/>
        <w:numPr>
          <w:ilvl w:val="0"/>
          <w:numId w:val="11"/>
        </w:numPr>
        <w:jc w:val="both"/>
      </w:pPr>
      <w:r>
        <w:t>The library (not the foundation) received a $1,000 donation from the L</w:t>
      </w:r>
      <w:r w:rsidR="001611D3">
        <w:t xml:space="preserve">intz family in the name of </w:t>
      </w:r>
      <w:proofErr w:type="spellStart"/>
      <w:r w:rsidR="00462B92" w:rsidRPr="006E2C8C">
        <w:t>JoAn</w:t>
      </w:r>
      <w:proofErr w:type="spellEnd"/>
      <w:r w:rsidR="00462B92" w:rsidRPr="006E2C8C">
        <w:t xml:space="preserve"> </w:t>
      </w:r>
      <w:proofErr w:type="spellStart"/>
      <w:r w:rsidR="00462B92" w:rsidRPr="006E2C8C">
        <w:t>Lintz</w:t>
      </w:r>
      <w:proofErr w:type="spellEnd"/>
      <w:r w:rsidR="001611D3">
        <w:t>.  This is designate</w:t>
      </w:r>
      <w:r w:rsidR="00AD7BEF">
        <w:t>d</w:t>
      </w:r>
      <w:r w:rsidR="001611D3">
        <w:t xml:space="preserve"> to be used in the Hermosa Library to update the children’s area. The members discussed some ideas for this </w:t>
      </w:r>
      <w:r w:rsidR="00AD7BEF">
        <w:t>and</w:t>
      </w:r>
      <w:r w:rsidR="001611D3">
        <w:t xml:space="preserve"> will consider providing additional dollars as needed to accomplish </w:t>
      </w:r>
      <w:r w:rsidR="00AD7BEF">
        <w:t>a concept.</w:t>
      </w:r>
      <w:r w:rsidR="001611D3">
        <w:t xml:space="preserve"> </w:t>
      </w:r>
    </w:p>
    <w:p w14:paraId="1DBEF816" w14:textId="77777777" w:rsidR="006E2C8C" w:rsidRPr="006E2C8C" w:rsidRDefault="00065682" w:rsidP="006D2C8A">
      <w:pPr>
        <w:pStyle w:val="ListParagraph"/>
        <w:numPr>
          <w:ilvl w:val="0"/>
          <w:numId w:val="11"/>
        </w:numPr>
        <w:jc w:val="both"/>
        <w:rPr>
          <w:bCs/>
        </w:rPr>
      </w:pPr>
      <w:r>
        <w:t xml:space="preserve">Doris Ann is representing the library in a new group forming regarding early learning and care in </w:t>
      </w:r>
      <w:r w:rsidR="00462B92" w:rsidRPr="006E2C8C">
        <w:t>the Custer Community</w:t>
      </w:r>
      <w:r>
        <w:t xml:space="preserve">. Rose Kor is also involved as a coordinator of the group. The National League of Cities and the Pew Charitable Trust are providing guidance to increase the focus locally on policy and action for early care and education. </w:t>
      </w:r>
      <w:r w:rsidR="006D2C8A">
        <w:t>The</w:t>
      </w:r>
      <w:r>
        <w:t xml:space="preserve"> </w:t>
      </w:r>
      <w:r w:rsidR="006D2C8A">
        <w:t xml:space="preserve">group is </w:t>
      </w:r>
      <w:r>
        <w:t xml:space="preserve">running a scavenger hunt over the </w:t>
      </w:r>
      <w:r w:rsidR="00462B92" w:rsidRPr="006E2C8C">
        <w:t xml:space="preserve">weekend of the </w:t>
      </w:r>
      <w:r>
        <w:t>4</w:t>
      </w:r>
      <w:r w:rsidRPr="00065682">
        <w:rPr>
          <w:vertAlign w:val="superscript"/>
        </w:rPr>
        <w:t>th</w:t>
      </w:r>
      <w:r>
        <w:t xml:space="preserve"> of July.  The first step in their data gathering or research is a survey that </w:t>
      </w:r>
      <w:r w:rsidR="006D2C8A">
        <w:t>is completed</w:t>
      </w:r>
      <w:r>
        <w:t xml:space="preserve"> by interested parties – those who could use more resources and those interested in providing more tools.  </w:t>
      </w:r>
      <w:bookmarkStart w:id="2" w:name="_Hlk531858877"/>
      <w:r w:rsidR="006D2C8A">
        <w:t xml:space="preserve">The survey is being used to gather the information for a basis of determining needs in the </w:t>
      </w:r>
      <w:r w:rsidR="006F58EE">
        <w:t>community. This may result in grants directed to states, cities or</w:t>
      </w:r>
      <w:r w:rsidR="006E2C8C">
        <w:t xml:space="preserve"> </w:t>
      </w:r>
      <w:r w:rsidR="006F58EE">
        <w:t>counties.</w:t>
      </w:r>
    </w:p>
    <w:p w14:paraId="5F48A6D0" w14:textId="31E21079" w:rsidR="00344DA1" w:rsidRPr="00E951E5" w:rsidRDefault="006F58EE" w:rsidP="006E2C8C">
      <w:pPr>
        <w:pStyle w:val="ListParagraph"/>
        <w:numPr>
          <w:ilvl w:val="0"/>
          <w:numId w:val="11"/>
        </w:numPr>
        <w:rPr>
          <w:bCs/>
        </w:rPr>
      </w:pPr>
      <w:r>
        <w:t xml:space="preserve"> </w:t>
      </w:r>
      <w:r w:rsidR="00E951E5">
        <w:t xml:space="preserve"> </w:t>
      </w:r>
      <w:r w:rsidR="006E2C8C" w:rsidRPr="006E2C8C">
        <w:rPr>
          <w:rFonts w:ascii="Tahoma" w:hAnsi="Tahoma" w:cs="Tahoma"/>
        </w:rPr>
        <w:t xml:space="preserve">The </w:t>
      </w:r>
      <w:r w:rsidR="00E951E5" w:rsidRPr="006E2C8C">
        <w:rPr>
          <w:rFonts w:ascii="Tahoma" w:hAnsi="Tahoma" w:cs="Tahoma"/>
        </w:rPr>
        <w:t>Link to early learner’s survey</w:t>
      </w:r>
      <w:r w:rsidR="006E2C8C" w:rsidRPr="006E2C8C">
        <w:rPr>
          <w:rFonts w:ascii="Tahoma" w:hAnsi="Tahoma" w:cs="Tahoma"/>
        </w:rPr>
        <w:t xml:space="preserve"> is</w:t>
      </w:r>
      <w:r w:rsidR="006E2C8C">
        <w:rPr>
          <w:rFonts w:ascii="Tahoma" w:hAnsi="Tahoma" w:cs="Tahoma"/>
        </w:rPr>
        <w:t>:</w:t>
      </w:r>
      <w:r w:rsidR="00E951E5">
        <w:t xml:space="preserve"> </w:t>
      </w:r>
      <w:hyperlink r:id="rId6" w:history="1">
        <w:r w:rsidR="00E951E5">
          <w:rPr>
            <w:rStyle w:val="Hyperlink"/>
            <w:rFonts w:ascii="Tahoma" w:hAnsi="Tahoma" w:cs="Tahoma"/>
          </w:rPr>
          <w:t>https://progressratingtool.earlylearningnation.com/VB59rq</w:t>
        </w:r>
      </w:hyperlink>
      <w:r w:rsidR="00E951E5">
        <w:rPr>
          <w:rFonts w:ascii="Tahoma" w:hAnsi="Tahoma" w:cs="Tahoma"/>
        </w:rPr>
        <w:t xml:space="preserve"> </w:t>
      </w:r>
    </w:p>
    <w:p w14:paraId="1C0CDC48" w14:textId="77777777" w:rsidR="00E951E5" w:rsidRPr="00E951E5" w:rsidRDefault="00E951E5" w:rsidP="00E951E5">
      <w:pPr>
        <w:pStyle w:val="ListParagraph"/>
        <w:numPr>
          <w:ilvl w:val="0"/>
          <w:numId w:val="11"/>
        </w:numPr>
        <w:rPr>
          <w:rFonts w:ascii="Tahoma" w:hAnsi="Tahoma" w:cs="Tahoma"/>
          <w:sz w:val="22"/>
          <w:szCs w:val="22"/>
          <w:lang w:bidi="ar-SA"/>
        </w:rPr>
      </w:pPr>
      <w:r w:rsidRPr="00E951E5">
        <w:rPr>
          <w:rFonts w:ascii="Tahoma" w:hAnsi="Tahoma" w:cs="Tahoma"/>
        </w:rPr>
        <w:t>Facebook for Custer Area Early Learners:  </w:t>
      </w:r>
      <w:hyperlink r:id="rId7" w:history="1">
        <w:r w:rsidRPr="00E951E5">
          <w:rPr>
            <w:rStyle w:val="Hyperlink"/>
            <w:rFonts w:ascii="Tahoma" w:hAnsi="Tahoma" w:cs="Tahoma"/>
          </w:rPr>
          <w:t>https://www.facebook.com/CusterEarlyLife/</w:t>
        </w:r>
      </w:hyperlink>
    </w:p>
    <w:p w14:paraId="2DDF7261" w14:textId="0614887E" w:rsidR="00E951E5" w:rsidRDefault="00E951E5" w:rsidP="00E951E5">
      <w:pPr>
        <w:pStyle w:val="ListParagraph"/>
        <w:jc w:val="both"/>
        <w:rPr>
          <w:bCs/>
        </w:rPr>
      </w:pPr>
      <w:r>
        <w:rPr>
          <w:rFonts w:ascii="Tahoma" w:hAnsi="Tahoma" w:cs="Tahoma"/>
        </w:rPr>
        <w:t>Website for Early Leaners South Dakota:  </w:t>
      </w:r>
      <w:hyperlink r:id="rId8" w:history="1">
        <w:r>
          <w:rPr>
            <w:rStyle w:val="Hyperlink"/>
            <w:rFonts w:ascii="Tahoma" w:hAnsi="Tahoma" w:cs="Tahoma"/>
          </w:rPr>
          <w:t>https://www.earlylearnersd.org/</w:t>
        </w:r>
      </w:hyperlink>
      <w:r>
        <w:rPr>
          <w:rFonts w:ascii="Tahoma" w:hAnsi="Tahoma" w:cs="Tahoma"/>
        </w:rPr>
        <w:t> </w:t>
      </w:r>
    </w:p>
    <w:p w14:paraId="35082CDB" w14:textId="77777777" w:rsidR="000D1D06" w:rsidRPr="000D1D06" w:rsidRDefault="000D1D06" w:rsidP="000D1D06">
      <w:pPr>
        <w:jc w:val="both"/>
        <w:rPr>
          <w:b/>
        </w:rPr>
      </w:pPr>
    </w:p>
    <w:p w14:paraId="50AA0620" w14:textId="625A9F01" w:rsidR="00471D1E" w:rsidRDefault="00471D1E" w:rsidP="009329F4">
      <w:pPr>
        <w:pStyle w:val="ListParagraph"/>
        <w:ind w:left="0"/>
        <w:jc w:val="both"/>
        <w:rPr>
          <w:b/>
          <w:bCs/>
          <w:u w:val="single"/>
        </w:rPr>
      </w:pPr>
      <w:r>
        <w:rPr>
          <w:b/>
          <w:bCs/>
          <w:u w:val="single"/>
        </w:rPr>
        <w:t>Unfinished Business</w:t>
      </w:r>
    </w:p>
    <w:p w14:paraId="4992CFA4" w14:textId="7AD36150" w:rsidR="00471D1E" w:rsidRDefault="00471D1E" w:rsidP="00471D1E">
      <w:pPr>
        <w:pStyle w:val="ListParagraph"/>
        <w:numPr>
          <w:ilvl w:val="0"/>
          <w:numId w:val="12"/>
        </w:numPr>
        <w:jc w:val="both"/>
        <w:rPr>
          <w:b/>
          <w:bCs/>
        </w:rPr>
      </w:pPr>
      <w:r w:rsidRPr="00471D1E">
        <w:rPr>
          <w:b/>
          <w:bCs/>
        </w:rPr>
        <w:t>Follow up on newsletter</w:t>
      </w:r>
      <w:r>
        <w:rPr>
          <w:b/>
          <w:bCs/>
        </w:rPr>
        <w:t>:</w:t>
      </w:r>
    </w:p>
    <w:p w14:paraId="1A493FF6" w14:textId="2649A5A2" w:rsidR="00471D1E" w:rsidRPr="00471D1E" w:rsidRDefault="00471D1E" w:rsidP="00471D1E">
      <w:pPr>
        <w:pStyle w:val="ListParagraph"/>
        <w:numPr>
          <w:ilvl w:val="0"/>
          <w:numId w:val="13"/>
        </w:numPr>
        <w:jc w:val="both"/>
      </w:pPr>
      <w:r w:rsidRPr="00471D1E">
        <w:t>We will work on an outline at the next meeting.</w:t>
      </w:r>
    </w:p>
    <w:p w14:paraId="7263F298" w14:textId="25978E5E" w:rsidR="00471D1E" w:rsidRPr="00471D1E" w:rsidRDefault="00471D1E" w:rsidP="00471D1E">
      <w:pPr>
        <w:pStyle w:val="ListParagraph"/>
        <w:numPr>
          <w:ilvl w:val="0"/>
          <w:numId w:val="13"/>
        </w:numPr>
        <w:jc w:val="both"/>
      </w:pPr>
      <w:r w:rsidRPr="00471D1E">
        <w:t>May want to include information about how to participate in the Amazon Smile program to benefit the library.</w:t>
      </w:r>
    </w:p>
    <w:p w14:paraId="423D8490" w14:textId="7FFF3A48" w:rsidR="00471D1E" w:rsidRPr="00471D1E" w:rsidRDefault="00471D1E" w:rsidP="00471D1E">
      <w:pPr>
        <w:pStyle w:val="ListParagraph"/>
        <w:numPr>
          <w:ilvl w:val="0"/>
          <w:numId w:val="13"/>
        </w:numPr>
        <w:jc w:val="both"/>
      </w:pPr>
      <w:r w:rsidRPr="00471D1E">
        <w:t>May include the link for the Early Learning Survey and / or information about the concept or purpose.</w:t>
      </w:r>
    </w:p>
    <w:p w14:paraId="0E9AC3EA" w14:textId="77777777" w:rsidR="00471D1E" w:rsidRDefault="00471D1E" w:rsidP="009329F4">
      <w:pPr>
        <w:pStyle w:val="ListParagraph"/>
        <w:ind w:left="0"/>
        <w:jc w:val="both"/>
        <w:rPr>
          <w:b/>
          <w:bCs/>
          <w:u w:val="single"/>
        </w:rPr>
      </w:pPr>
    </w:p>
    <w:p w14:paraId="013456ED" w14:textId="17435EDB" w:rsidR="00A047DE" w:rsidRDefault="00A047DE" w:rsidP="009329F4">
      <w:pPr>
        <w:pStyle w:val="ListParagraph"/>
        <w:ind w:left="0"/>
        <w:jc w:val="both"/>
        <w:rPr>
          <w:b/>
          <w:bCs/>
          <w:u w:val="single"/>
        </w:rPr>
      </w:pPr>
      <w:r w:rsidRPr="005021C6">
        <w:rPr>
          <w:b/>
          <w:bCs/>
          <w:u w:val="single"/>
        </w:rPr>
        <w:t>New Business</w:t>
      </w:r>
    </w:p>
    <w:bookmarkEnd w:id="2"/>
    <w:p w14:paraId="781149F8" w14:textId="3FA6F95A" w:rsidR="000D1D06" w:rsidRPr="00792A56" w:rsidRDefault="000D1D06" w:rsidP="00344DA1">
      <w:pPr>
        <w:pStyle w:val="ListParagraph"/>
        <w:numPr>
          <w:ilvl w:val="0"/>
          <w:numId w:val="3"/>
        </w:numPr>
        <w:jc w:val="both"/>
      </w:pPr>
      <w:r>
        <w:rPr>
          <w:b/>
        </w:rPr>
        <w:t>Open house for new addition</w:t>
      </w:r>
      <w:r w:rsidR="00792A56">
        <w:rPr>
          <w:b/>
        </w:rPr>
        <w:t xml:space="preserve">: </w:t>
      </w:r>
    </w:p>
    <w:p w14:paraId="03B8BF06" w14:textId="2F8F01F3" w:rsidR="00792A56" w:rsidRPr="00792A56" w:rsidRDefault="00792A56" w:rsidP="00792A56">
      <w:pPr>
        <w:pStyle w:val="ListParagraph"/>
        <w:numPr>
          <w:ilvl w:val="1"/>
          <w:numId w:val="3"/>
        </w:numPr>
        <w:jc w:val="both"/>
        <w:rPr>
          <w:bCs/>
        </w:rPr>
      </w:pPr>
      <w:r w:rsidRPr="00792A56">
        <w:rPr>
          <w:bCs/>
        </w:rPr>
        <w:t>Probably October</w:t>
      </w:r>
    </w:p>
    <w:p w14:paraId="1C4AA29E" w14:textId="72EA48F2" w:rsidR="00792A56" w:rsidRDefault="00792A56" w:rsidP="00792A56">
      <w:pPr>
        <w:pStyle w:val="ListParagraph"/>
        <w:numPr>
          <w:ilvl w:val="1"/>
          <w:numId w:val="3"/>
        </w:numPr>
        <w:jc w:val="both"/>
        <w:rPr>
          <w:bCs/>
        </w:rPr>
      </w:pPr>
      <w:r w:rsidRPr="00792A56">
        <w:rPr>
          <w:bCs/>
        </w:rPr>
        <w:t xml:space="preserve">Would like to invite the County </w:t>
      </w:r>
      <w:r w:rsidR="003F56F1" w:rsidRPr="00792A56">
        <w:rPr>
          <w:bCs/>
        </w:rPr>
        <w:t>Commissioners</w:t>
      </w:r>
      <w:r w:rsidRPr="00792A56">
        <w:rPr>
          <w:bCs/>
        </w:rPr>
        <w:t xml:space="preserve"> for the official walk through and a ribbon cutting.  This might be on a </w:t>
      </w:r>
      <w:r w:rsidR="003F56F1" w:rsidRPr="00792A56">
        <w:rPr>
          <w:bCs/>
        </w:rPr>
        <w:t>commissioner’s</w:t>
      </w:r>
      <w:r w:rsidRPr="00792A56">
        <w:rPr>
          <w:bCs/>
        </w:rPr>
        <w:t xml:space="preserve"> meeting day to be after their meeting.  Doris Ann is going to inquire about their interest and availability.</w:t>
      </w:r>
    </w:p>
    <w:p w14:paraId="55C1DA91" w14:textId="04DE921B" w:rsidR="003F56F1" w:rsidRDefault="003F56F1" w:rsidP="00792A56">
      <w:pPr>
        <w:pStyle w:val="ListParagraph"/>
        <w:numPr>
          <w:ilvl w:val="1"/>
          <w:numId w:val="3"/>
        </w:numPr>
        <w:jc w:val="both"/>
        <w:rPr>
          <w:bCs/>
        </w:rPr>
      </w:pPr>
      <w:r>
        <w:rPr>
          <w:bCs/>
        </w:rPr>
        <w:t>The open house could be during library hours the same day. We could invite the city council to the open house.</w:t>
      </w:r>
    </w:p>
    <w:p w14:paraId="6997D8CB" w14:textId="65C3F035" w:rsidR="003F56F1" w:rsidRDefault="003F56F1" w:rsidP="00792A56">
      <w:pPr>
        <w:pStyle w:val="ListParagraph"/>
        <w:numPr>
          <w:ilvl w:val="1"/>
          <w:numId w:val="3"/>
        </w:numPr>
        <w:jc w:val="both"/>
        <w:rPr>
          <w:bCs/>
        </w:rPr>
      </w:pPr>
      <w:r>
        <w:rPr>
          <w:bCs/>
        </w:rPr>
        <w:t>Food not determined but cookies and punch w</w:t>
      </w:r>
      <w:r w:rsidR="006D2C8A">
        <w:rPr>
          <w:bCs/>
        </w:rPr>
        <w:t>ere</w:t>
      </w:r>
      <w:r>
        <w:rPr>
          <w:bCs/>
        </w:rPr>
        <w:t xml:space="preserve"> discussed.</w:t>
      </w:r>
    </w:p>
    <w:p w14:paraId="28E30B6E" w14:textId="5F7FF48B" w:rsidR="006D2C8A" w:rsidRDefault="006D2C8A" w:rsidP="00792A56">
      <w:pPr>
        <w:pStyle w:val="ListParagraph"/>
        <w:numPr>
          <w:ilvl w:val="1"/>
          <w:numId w:val="3"/>
        </w:numPr>
        <w:jc w:val="both"/>
        <w:rPr>
          <w:bCs/>
        </w:rPr>
      </w:pPr>
      <w:r>
        <w:rPr>
          <w:bCs/>
        </w:rPr>
        <w:t>More detail</w:t>
      </w:r>
      <w:r w:rsidR="00462B92" w:rsidRPr="00462B92">
        <w:rPr>
          <w:bCs/>
          <w:color w:val="FF0000"/>
        </w:rPr>
        <w:t>s</w:t>
      </w:r>
      <w:r>
        <w:rPr>
          <w:bCs/>
        </w:rPr>
        <w:t xml:space="preserve"> to be determined in future meetings.</w:t>
      </w:r>
    </w:p>
    <w:p w14:paraId="3ED4F67C" w14:textId="77777777" w:rsidR="000C763D" w:rsidRDefault="000C763D" w:rsidP="000C763D">
      <w:pPr>
        <w:pStyle w:val="ListParagraph"/>
        <w:ind w:left="1440"/>
        <w:jc w:val="both"/>
        <w:rPr>
          <w:bCs/>
        </w:rPr>
      </w:pPr>
    </w:p>
    <w:p w14:paraId="71AA3964" w14:textId="64F45008" w:rsidR="006D2C8A" w:rsidRDefault="000C763D" w:rsidP="006D2C8A">
      <w:pPr>
        <w:pStyle w:val="ListParagraph"/>
        <w:numPr>
          <w:ilvl w:val="0"/>
          <w:numId w:val="3"/>
        </w:numPr>
        <w:jc w:val="both"/>
        <w:rPr>
          <w:b/>
        </w:rPr>
      </w:pPr>
      <w:r w:rsidRPr="000C763D">
        <w:rPr>
          <w:b/>
        </w:rPr>
        <w:t xml:space="preserve">Custer Fair in Hermosa will be August 12-15, 2021.  </w:t>
      </w:r>
    </w:p>
    <w:p w14:paraId="0BAF1E19" w14:textId="5C104E97" w:rsidR="000C763D" w:rsidRPr="000C763D" w:rsidRDefault="000C763D" w:rsidP="000C763D">
      <w:pPr>
        <w:pStyle w:val="ListParagraph"/>
        <w:numPr>
          <w:ilvl w:val="1"/>
          <w:numId w:val="3"/>
        </w:numPr>
        <w:jc w:val="both"/>
        <w:rPr>
          <w:bCs/>
        </w:rPr>
      </w:pPr>
      <w:r w:rsidRPr="000C763D">
        <w:rPr>
          <w:bCs/>
        </w:rPr>
        <w:lastRenderedPageBreak/>
        <w:t>At the August 5 meeting, we will discuss a schedule of those who may be able to volunteer to help with the Hermosa Library book sale.</w:t>
      </w:r>
    </w:p>
    <w:p w14:paraId="4856A93A" w14:textId="31E073F0" w:rsidR="00792A56" w:rsidRPr="006D2C8A" w:rsidRDefault="00792A56" w:rsidP="006D2C8A">
      <w:pPr>
        <w:jc w:val="both"/>
        <w:rPr>
          <w:bCs/>
        </w:rPr>
      </w:pPr>
    </w:p>
    <w:p w14:paraId="6A43199B" w14:textId="00F8F9A7" w:rsidR="00893183" w:rsidRDefault="00893183" w:rsidP="004E4E01">
      <w:pPr>
        <w:pStyle w:val="ListParagraph"/>
        <w:jc w:val="both"/>
        <w:rPr>
          <w:b/>
          <w:u w:val="single"/>
        </w:rPr>
      </w:pPr>
    </w:p>
    <w:p w14:paraId="6A8E288C" w14:textId="77777777" w:rsidR="000D1D06" w:rsidRPr="00893183" w:rsidRDefault="000D1D06" w:rsidP="004E4E01">
      <w:pPr>
        <w:pStyle w:val="ListParagraph"/>
        <w:jc w:val="both"/>
        <w:rPr>
          <w:b/>
          <w:u w:val="single"/>
        </w:rPr>
      </w:pPr>
    </w:p>
    <w:p w14:paraId="2B3A2D58" w14:textId="77777777" w:rsidR="001B038E" w:rsidRDefault="0053609D" w:rsidP="009329F4">
      <w:pPr>
        <w:jc w:val="both"/>
        <w:rPr>
          <w:b/>
        </w:rPr>
      </w:pPr>
      <w:r>
        <w:rPr>
          <w:b/>
          <w:u w:val="single"/>
        </w:rPr>
        <w:t>Future</w:t>
      </w:r>
      <w:r w:rsidR="001D1FB6" w:rsidRPr="0053609D">
        <w:rPr>
          <w:b/>
          <w:u w:val="single"/>
        </w:rPr>
        <w:t xml:space="preserve"> Meeting</w:t>
      </w:r>
      <w:r w:rsidR="00FC5C8D" w:rsidRPr="0053609D">
        <w:rPr>
          <w:b/>
          <w:u w:val="single"/>
        </w:rPr>
        <w:t>:</w:t>
      </w:r>
      <w:r w:rsidR="003B5D4A" w:rsidRPr="0053609D">
        <w:rPr>
          <w:b/>
        </w:rPr>
        <w:t xml:space="preserve"> </w:t>
      </w:r>
      <w:r w:rsidR="005362D2" w:rsidRPr="0053609D">
        <w:rPr>
          <w:b/>
        </w:rPr>
        <w:t xml:space="preserve"> </w:t>
      </w:r>
    </w:p>
    <w:p w14:paraId="71EA613B" w14:textId="6626E946" w:rsidR="009A423D" w:rsidRDefault="005021C6" w:rsidP="009329F4">
      <w:pPr>
        <w:jc w:val="both"/>
      </w:pPr>
      <w:r>
        <w:t xml:space="preserve">Next </w:t>
      </w:r>
      <w:r w:rsidR="006106B3">
        <w:t>Meeting</w:t>
      </w:r>
      <w:r w:rsidR="005B0397">
        <w:t xml:space="preserve"> will be</w:t>
      </w:r>
      <w:r w:rsidR="000D1D06">
        <w:t xml:space="preserve"> </w:t>
      </w:r>
      <w:r w:rsidR="006D2C8A">
        <w:t>August 5,</w:t>
      </w:r>
      <w:r w:rsidR="000D1D06">
        <w:t xml:space="preserve"> </w:t>
      </w:r>
      <w:r w:rsidR="000C763D">
        <w:t>2021,</w:t>
      </w:r>
      <w:r w:rsidR="003233BE">
        <w:t xml:space="preserve"> </w:t>
      </w:r>
      <w:r w:rsidR="00635A5D">
        <w:t>at 1:00</w:t>
      </w:r>
      <w:r w:rsidR="006D2C8A">
        <w:t xml:space="preserve"> at the Custer Library</w:t>
      </w:r>
      <w:r w:rsidR="00EB5CD7">
        <w:t xml:space="preserve">. </w:t>
      </w:r>
    </w:p>
    <w:p w14:paraId="47A11396" w14:textId="77777777" w:rsidR="00AA0857" w:rsidRDefault="00AA0857" w:rsidP="009329F4">
      <w:pPr>
        <w:jc w:val="both"/>
      </w:pPr>
    </w:p>
    <w:p w14:paraId="097944C7" w14:textId="08D3DC90" w:rsidR="00AA0857" w:rsidRDefault="00A04976" w:rsidP="009329F4">
      <w:pPr>
        <w:jc w:val="both"/>
      </w:pPr>
      <w:r w:rsidRPr="001D1FB6">
        <w:t>The meeting was adjourned at</w:t>
      </w:r>
      <w:r w:rsidR="006D2C8A">
        <w:t xml:space="preserve"> 3:04</w:t>
      </w:r>
      <w:r w:rsidR="000D1D06">
        <w:t xml:space="preserve"> </w:t>
      </w:r>
      <w:r w:rsidR="00893183">
        <w:t>P.M.</w:t>
      </w:r>
    </w:p>
    <w:p w14:paraId="5FC7F40B" w14:textId="14EA2FE7" w:rsidR="000C763D" w:rsidRDefault="000C763D" w:rsidP="009329F4">
      <w:pPr>
        <w:jc w:val="both"/>
      </w:pPr>
    </w:p>
    <w:p w14:paraId="773C6597" w14:textId="6312464B" w:rsidR="000C763D" w:rsidRDefault="000C763D" w:rsidP="009329F4">
      <w:pPr>
        <w:jc w:val="both"/>
      </w:pPr>
    </w:p>
    <w:p w14:paraId="4F1F8F93" w14:textId="77777777" w:rsidR="000C763D" w:rsidRDefault="000C763D" w:rsidP="009329F4">
      <w:pPr>
        <w:jc w:val="both"/>
      </w:pPr>
    </w:p>
    <w:p w14:paraId="3FBE90EC" w14:textId="77777777" w:rsidR="006D2C8A" w:rsidRDefault="006D2C8A" w:rsidP="009329F4">
      <w:pPr>
        <w:jc w:val="both"/>
        <w:rPr>
          <w:sz w:val="22"/>
          <w:szCs w:val="22"/>
        </w:rPr>
      </w:pPr>
    </w:p>
    <w:p w14:paraId="0C502D42" w14:textId="77777777" w:rsidR="008730CC" w:rsidRDefault="00811B72" w:rsidP="009329F4">
      <w:pPr>
        <w:jc w:val="both"/>
        <w:rPr>
          <w:sz w:val="22"/>
          <w:szCs w:val="22"/>
        </w:rPr>
      </w:pPr>
      <w:r>
        <w:rPr>
          <w:sz w:val="22"/>
          <w:szCs w:val="22"/>
        </w:rPr>
        <w:t>Katherine Wakefield</w:t>
      </w:r>
    </w:p>
    <w:p w14:paraId="7AE501D5" w14:textId="77777777" w:rsidR="00DF00E4" w:rsidRDefault="005B1D7B" w:rsidP="009329F4">
      <w:pPr>
        <w:jc w:val="both"/>
        <w:rPr>
          <w:sz w:val="22"/>
          <w:szCs w:val="22"/>
        </w:rPr>
      </w:pPr>
      <w:r>
        <w:rPr>
          <w:sz w:val="22"/>
          <w:szCs w:val="22"/>
        </w:rPr>
        <w:t>Secretary/Treasurer</w:t>
      </w:r>
    </w:p>
    <w:p w14:paraId="3E8445CF" w14:textId="7963A505" w:rsidR="005C16FC" w:rsidRDefault="00DF00E4">
      <w:pPr>
        <w:rPr>
          <w:sz w:val="22"/>
          <w:szCs w:val="22"/>
        </w:rPr>
      </w:pPr>
      <w:r>
        <w:rPr>
          <w:sz w:val="22"/>
          <w:szCs w:val="22"/>
        </w:rPr>
        <w:t xml:space="preserve">Attachments: </w:t>
      </w:r>
      <w:r w:rsidR="002B05D8">
        <w:rPr>
          <w:sz w:val="22"/>
          <w:szCs w:val="22"/>
        </w:rPr>
        <w:t xml:space="preserve">Agenda, </w:t>
      </w:r>
      <w:r w:rsidR="00811B72">
        <w:rPr>
          <w:sz w:val="22"/>
          <w:szCs w:val="22"/>
        </w:rPr>
        <w:t>Checking Account and Investment Spreadsheets</w:t>
      </w:r>
      <w:r w:rsidR="006D2C8A">
        <w:rPr>
          <w:sz w:val="22"/>
          <w:szCs w:val="22"/>
        </w:rPr>
        <w:t>.</w:t>
      </w:r>
    </w:p>
    <w:sectPr w:rsidR="005C16FC" w:rsidSect="00516A77">
      <w:type w:val="continuous"/>
      <w:pgSz w:w="12240" w:h="15840"/>
      <w:pgMar w:top="1008"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8107B"/>
    <w:multiLevelType w:val="hybridMultilevel"/>
    <w:tmpl w:val="D1D6A1B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A0FCB"/>
    <w:multiLevelType w:val="hybridMultilevel"/>
    <w:tmpl w:val="3D6E279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AD73D9"/>
    <w:multiLevelType w:val="hybridMultilevel"/>
    <w:tmpl w:val="52166A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131F6"/>
    <w:multiLevelType w:val="hybridMultilevel"/>
    <w:tmpl w:val="559EE99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B30BB3"/>
    <w:multiLevelType w:val="hybridMultilevel"/>
    <w:tmpl w:val="5060FC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141F6"/>
    <w:multiLevelType w:val="hybridMultilevel"/>
    <w:tmpl w:val="86C46C3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41DA1"/>
    <w:multiLevelType w:val="hybridMultilevel"/>
    <w:tmpl w:val="9C6C7A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873E67"/>
    <w:multiLevelType w:val="hybridMultilevel"/>
    <w:tmpl w:val="5F64F8E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7EE5AFB"/>
    <w:multiLevelType w:val="hybridMultilevel"/>
    <w:tmpl w:val="0E7C1D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50080F"/>
    <w:multiLevelType w:val="hybridMultilevel"/>
    <w:tmpl w:val="A7200C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870695C"/>
    <w:multiLevelType w:val="hybridMultilevel"/>
    <w:tmpl w:val="748A5BF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E4A5578"/>
    <w:multiLevelType w:val="hybridMultilevel"/>
    <w:tmpl w:val="6520E55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5"/>
  </w:num>
  <w:num w:numId="4">
    <w:abstractNumId w:val="1"/>
  </w:num>
  <w:num w:numId="5">
    <w:abstractNumId w:val="11"/>
  </w:num>
  <w:num w:numId="6">
    <w:abstractNumId w:val="7"/>
  </w:num>
  <w:num w:numId="7">
    <w:abstractNumId w:val="4"/>
  </w:num>
  <w:num w:numId="8">
    <w:abstractNumId w:val="0"/>
  </w:num>
  <w:num w:numId="9">
    <w:abstractNumId w:val="0"/>
  </w:num>
  <w:num w:numId="10">
    <w:abstractNumId w:val="10"/>
  </w:num>
  <w:num w:numId="11">
    <w:abstractNumId w:val="8"/>
  </w:num>
  <w:num w:numId="12">
    <w:abstractNumId w:val="6"/>
  </w:num>
  <w:num w:numId="13">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Y1MTQzMzI2NTNU0lEKTi0uzszPAykwrAUAeftLRywAAAA="/>
  </w:docVars>
  <w:rsids>
    <w:rsidRoot w:val="000755E6"/>
    <w:rsid w:val="00004CE2"/>
    <w:rsid w:val="00010F8E"/>
    <w:rsid w:val="000118B6"/>
    <w:rsid w:val="00013453"/>
    <w:rsid w:val="0002156D"/>
    <w:rsid w:val="0002190B"/>
    <w:rsid w:val="000313DC"/>
    <w:rsid w:val="00031FF7"/>
    <w:rsid w:val="00040A0C"/>
    <w:rsid w:val="00041B3D"/>
    <w:rsid w:val="00042B83"/>
    <w:rsid w:val="00043DB1"/>
    <w:rsid w:val="00044225"/>
    <w:rsid w:val="00047560"/>
    <w:rsid w:val="0004774F"/>
    <w:rsid w:val="0005120B"/>
    <w:rsid w:val="000531DB"/>
    <w:rsid w:val="00057C42"/>
    <w:rsid w:val="00061F4F"/>
    <w:rsid w:val="00061F5B"/>
    <w:rsid w:val="00062538"/>
    <w:rsid w:val="000637C3"/>
    <w:rsid w:val="00063840"/>
    <w:rsid w:val="00063ECD"/>
    <w:rsid w:val="000649D3"/>
    <w:rsid w:val="00065682"/>
    <w:rsid w:val="000671F1"/>
    <w:rsid w:val="00072EA5"/>
    <w:rsid w:val="00074EC2"/>
    <w:rsid w:val="000755E6"/>
    <w:rsid w:val="000800DD"/>
    <w:rsid w:val="00084297"/>
    <w:rsid w:val="0008518D"/>
    <w:rsid w:val="000862D9"/>
    <w:rsid w:val="00086E74"/>
    <w:rsid w:val="00087878"/>
    <w:rsid w:val="000907C5"/>
    <w:rsid w:val="000A130D"/>
    <w:rsid w:val="000A39C6"/>
    <w:rsid w:val="000B0D3B"/>
    <w:rsid w:val="000B24ED"/>
    <w:rsid w:val="000B4E53"/>
    <w:rsid w:val="000B53D3"/>
    <w:rsid w:val="000C59FC"/>
    <w:rsid w:val="000C6AF7"/>
    <w:rsid w:val="000C763D"/>
    <w:rsid w:val="000C7FB8"/>
    <w:rsid w:val="000D0B7C"/>
    <w:rsid w:val="000D0F05"/>
    <w:rsid w:val="000D1D06"/>
    <w:rsid w:val="000D6DDD"/>
    <w:rsid w:val="000D75D0"/>
    <w:rsid w:val="000E1FD3"/>
    <w:rsid w:val="000E2B0D"/>
    <w:rsid w:val="000E74F7"/>
    <w:rsid w:val="000F1784"/>
    <w:rsid w:val="000F43F2"/>
    <w:rsid w:val="000F521B"/>
    <w:rsid w:val="00102B03"/>
    <w:rsid w:val="00103625"/>
    <w:rsid w:val="00103BCB"/>
    <w:rsid w:val="0011566D"/>
    <w:rsid w:val="00122800"/>
    <w:rsid w:val="0012389B"/>
    <w:rsid w:val="00124AE4"/>
    <w:rsid w:val="001261DC"/>
    <w:rsid w:val="0012683F"/>
    <w:rsid w:val="00136A3F"/>
    <w:rsid w:val="00137EE5"/>
    <w:rsid w:val="001409C0"/>
    <w:rsid w:val="0014444F"/>
    <w:rsid w:val="00145F23"/>
    <w:rsid w:val="00146807"/>
    <w:rsid w:val="00151010"/>
    <w:rsid w:val="0015424F"/>
    <w:rsid w:val="00154680"/>
    <w:rsid w:val="001572AA"/>
    <w:rsid w:val="001608E0"/>
    <w:rsid w:val="001611BB"/>
    <w:rsid w:val="001611D3"/>
    <w:rsid w:val="00161457"/>
    <w:rsid w:val="00162473"/>
    <w:rsid w:val="00162BB7"/>
    <w:rsid w:val="00170B6E"/>
    <w:rsid w:val="0017295B"/>
    <w:rsid w:val="00175314"/>
    <w:rsid w:val="00175A76"/>
    <w:rsid w:val="00175D11"/>
    <w:rsid w:val="00177AF5"/>
    <w:rsid w:val="00181634"/>
    <w:rsid w:val="00182FBF"/>
    <w:rsid w:val="00186580"/>
    <w:rsid w:val="001900DA"/>
    <w:rsid w:val="001907E6"/>
    <w:rsid w:val="001911A9"/>
    <w:rsid w:val="00191DDC"/>
    <w:rsid w:val="001929C5"/>
    <w:rsid w:val="00193F52"/>
    <w:rsid w:val="00196D0B"/>
    <w:rsid w:val="001A1AFB"/>
    <w:rsid w:val="001A28C8"/>
    <w:rsid w:val="001A2BE0"/>
    <w:rsid w:val="001A2E99"/>
    <w:rsid w:val="001A7D50"/>
    <w:rsid w:val="001B038E"/>
    <w:rsid w:val="001B65FA"/>
    <w:rsid w:val="001B7D86"/>
    <w:rsid w:val="001C08FF"/>
    <w:rsid w:val="001C1175"/>
    <w:rsid w:val="001C180C"/>
    <w:rsid w:val="001C33E0"/>
    <w:rsid w:val="001C368C"/>
    <w:rsid w:val="001C6DF6"/>
    <w:rsid w:val="001D11C4"/>
    <w:rsid w:val="001D1E1F"/>
    <w:rsid w:val="001D1FB6"/>
    <w:rsid w:val="001D665A"/>
    <w:rsid w:val="001D7329"/>
    <w:rsid w:val="001E24A4"/>
    <w:rsid w:val="001E3C0C"/>
    <w:rsid w:val="001E463D"/>
    <w:rsid w:val="001E62E7"/>
    <w:rsid w:val="001E752F"/>
    <w:rsid w:val="001F7BD0"/>
    <w:rsid w:val="002009B9"/>
    <w:rsid w:val="00202DB6"/>
    <w:rsid w:val="00202DDF"/>
    <w:rsid w:val="00214329"/>
    <w:rsid w:val="0022114A"/>
    <w:rsid w:val="00227109"/>
    <w:rsid w:val="00230BB5"/>
    <w:rsid w:val="00232B78"/>
    <w:rsid w:val="002412F7"/>
    <w:rsid w:val="00243409"/>
    <w:rsid w:val="00246014"/>
    <w:rsid w:val="00252A4E"/>
    <w:rsid w:val="00256218"/>
    <w:rsid w:val="002613B6"/>
    <w:rsid w:val="00262036"/>
    <w:rsid w:val="002631BA"/>
    <w:rsid w:val="00265AB5"/>
    <w:rsid w:val="00267D60"/>
    <w:rsid w:val="00267F04"/>
    <w:rsid w:val="002700C4"/>
    <w:rsid w:val="002705AC"/>
    <w:rsid w:val="002724FA"/>
    <w:rsid w:val="002732E0"/>
    <w:rsid w:val="00275844"/>
    <w:rsid w:val="00275B4E"/>
    <w:rsid w:val="002761ED"/>
    <w:rsid w:val="0028055E"/>
    <w:rsid w:val="00283689"/>
    <w:rsid w:val="00284F77"/>
    <w:rsid w:val="002860E8"/>
    <w:rsid w:val="00292601"/>
    <w:rsid w:val="00293C51"/>
    <w:rsid w:val="0029655E"/>
    <w:rsid w:val="002A080C"/>
    <w:rsid w:val="002A15A6"/>
    <w:rsid w:val="002A5C68"/>
    <w:rsid w:val="002A7C4A"/>
    <w:rsid w:val="002B05D8"/>
    <w:rsid w:val="002B086B"/>
    <w:rsid w:val="002B1413"/>
    <w:rsid w:val="002B3568"/>
    <w:rsid w:val="002B47A3"/>
    <w:rsid w:val="002B4C75"/>
    <w:rsid w:val="002B5B7A"/>
    <w:rsid w:val="002C0AC6"/>
    <w:rsid w:val="002C6A20"/>
    <w:rsid w:val="002D235C"/>
    <w:rsid w:val="002D39D3"/>
    <w:rsid w:val="002D5F17"/>
    <w:rsid w:val="002D6524"/>
    <w:rsid w:val="002D6F3D"/>
    <w:rsid w:val="002E41D8"/>
    <w:rsid w:val="002E7C2D"/>
    <w:rsid w:val="002F2C5E"/>
    <w:rsid w:val="002F6E4F"/>
    <w:rsid w:val="003178B3"/>
    <w:rsid w:val="00321D76"/>
    <w:rsid w:val="003233BE"/>
    <w:rsid w:val="003265ED"/>
    <w:rsid w:val="003300DC"/>
    <w:rsid w:val="003323C1"/>
    <w:rsid w:val="00334571"/>
    <w:rsid w:val="00335781"/>
    <w:rsid w:val="00343169"/>
    <w:rsid w:val="00344DA1"/>
    <w:rsid w:val="003522F6"/>
    <w:rsid w:val="003552AB"/>
    <w:rsid w:val="0036246E"/>
    <w:rsid w:val="00364844"/>
    <w:rsid w:val="00365F20"/>
    <w:rsid w:val="003673F0"/>
    <w:rsid w:val="00367E09"/>
    <w:rsid w:val="0037343E"/>
    <w:rsid w:val="0037535E"/>
    <w:rsid w:val="00377FCA"/>
    <w:rsid w:val="00380E55"/>
    <w:rsid w:val="0038346D"/>
    <w:rsid w:val="003841AA"/>
    <w:rsid w:val="0038585B"/>
    <w:rsid w:val="003877FF"/>
    <w:rsid w:val="00390312"/>
    <w:rsid w:val="00390B8B"/>
    <w:rsid w:val="00390CB1"/>
    <w:rsid w:val="00391EEA"/>
    <w:rsid w:val="00394CEC"/>
    <w:rsid w:val="003959A5"/>
    <w:rsid w:val="003A0908"/>
    <w:rsid w:val="003A1005"/>
    <w:rsid w:val="003A5175"/>
    <w:rsid w:val="003B004B"/>
    <w:rsid w:val="003B5055"/>
    <w:rsid w:val="003B5D4A"/>
    <w:rsid w:val="003B60C7"/>
    <w:rsid w:val="003B6F94"/>
    <w:rsid w:val="003C063A"/>
    <w:rsid w:val="003C0702"/>
    <w:rsid w:val="003C4536"/>
    <w:rsid w:val="003C4A4D"/>
    <w:rsid w:val="003C556F"/>
    <w:rsid w:val="003D1D90"/>
    <w:rsid w:val="003D5EDF"/>
    <w:rsid w:val="003D66CA"/>
    <w:rsid w:val="003F0E0A"/>
    <w:rsid w:val="003F259F"/>
    <w:rsid w:val="003F3D59"/>
    <w:rsid w:val="003F56F1"/>
    <w:rsid w:val="00402B80"/>
    <w:rsid w:val="00403C26"/>
    <w:rsid w:val="0041405B"/>
    <w:rsid w:val="00415723"/>
    <w:rsid w:val="00423896"/>
    <w:rsid w:val="00424067"/>
    <w:rsid w:val="0042761A"/>
    <w:rsid w:val="00430485"/>
    <w:rsid w:val="004330BB"/>
    <w:rsid w:val="0043359E"/>
    <w:rsid w:val="00433B76"/>
    <w:rsid w:val="00433BA0"/>
    <w:rsid w:val="00436478"/>
    <w:rsid w:val="00437E40"/>
    <w:rsid w:val="00443B7C"/>
    <w:rsid w:val="004450A3"/>
    <w:rsid w:val="00446EE3"/>
    <w:rsid w:val="00451140"/>
    <w:rsid w:val="004558E4"/>
    <w:rsid w:val="00460EB5"/>
    <w:rsid w:val="00462B92"/>
    <w:rsid w:val="0046552B"/>
    <w:rsid w:val="00467024"/>
    <w:rsid w:val="00467F39"/>
    <w:rsid w:val="004716B4"/>
    <w:rsid w:val="00471D1E"/>
    <w:rsid w:val="0047202E"/>
    <w:rsid w:val="00472136"/>
    <w:rsid w:val="004733FA"/>
    <w:rsid w:val="00474AC7"/>
    <w:rsid w:val="004769C8"/>
    <w:rsid w:val="0047728C"/>
    <w:rsid w:val="00482695"/>
    <w:rsid w:val="00483434"/>
    <w:rsid w:val="00485305"/>
    <w:rsid w:val="0048727B"/>
    <w:rsid w:val="00491691"/>
    <w:rsid w:val="00497015"/>
    <w:rsid w:val="00497555"/>
    <w:rsid w:val="004A338F"/>
    <w:rsid w:val="004A33B2"/>
    <w:rsid w:val="004A359F"/>
    <w:rsid w:val="004A3F94"/>
    <w:rsid w:val="004B1000"/>
    <w:rsid w:val="004B118D"/>
    <w:rsid w:val="004C44AC"/>
    <w:rsid w:val="004C6A70"/>
    <w:rsid w:val="004D1296"/>
    <w:rsid w:val="004D3101"/>
    <w:rsid w:val="004D3A7A"/>
    <w:rsid w:val="004D3E58"/>
    <w:rsid w:val="004D7F5D"/>
    <w:rsid w:val="004E1A61"/>
    <w:rsid w:val="004E1B77"/>
    <w:rsid w:val="004E4E01"/>
    <w:rsid w:val="004E60F3"/>
    <w:rsid w:val="004E682E"/>
    <w:rsid w:val="004E7A32"/>
    <w:rsid w:val="004E7CDB"/>
    <w:rsid w:val="004F149C"/>
    <w:rsid w:val="004F1993"/>
    <w:rsid w:val="004F734E"/>
    <w:rsid w:val="005012BD"/>
    <w:rsid w:val="005021C6"/>
    <w:rsid w:val="00502712"/>
    <w:rsid w:val="00504C45"/>
    <w:rsid w:val="005118FD"/>
    <w:rsid w:val="00512435"/>
    <w:rsid w:val="005158E4"/>
    <w:rsid w:val="00516A77"/>
    <w:rsid w:val="00517B73"/>
    <w:rsid w:val="0052020F"/>
    <w:rsid w:val="00521168"/>
    <w:rsid w:val="00523F9F"/>
    <w:rsid w:val="00525B2B"/>
    <w:rsid w:val="005265F1"/>
    <w:rsid w:val="0052677B"/>
    <w:rsid w:val="00527602"/>
    <w:rsid w:val="00530CB7"/>
    <w:rsid w:val="0053609D"/>
    <w:rsid w:val="005362D2"/>
    <w:rsid w:val="005362F0"/>
    <w:rsid w:val="00546B87"/>
    <w:rsid w:val="00547429"/>
    <w:rsid w:val="005511C1"/>
    <w:rsid w:val="00551C9D"/>
    <w:rsid w:val="00553C7A"/>
    <w:rsid w:val="00554722"/>
    <w:rsid w:val="00555BCB"/>
    <w:rsid w:val="00555FF2"/>
    <w:rsid w:val="005652BC"/>
    <w:rsid w:val="00566D2A"/>
    <w:rsid w:val="00566EC7"/>
    <w:rsid w:val="005739DF"/>
    <w:rsid w:val="00577B6D"/>
    <w:rsid w:val="005832BC"/>
    <w:rsid w:val="005847D9"/>
    <w:rsid w:val="005866EB"/>
    <w:rsid w:val="00594280"/>
    <w:rsid w:val="00594FA0"/>
    <w:rsid w:val="00595398"/>
    <w:rsid w:val="00595C76"/>
    <w:rsid w:val="005A0951"/>
    <w:rsid w:val="005A5BDE"/>
    <w:rsid w:val="005A6935"/>
    <w:rsid w:val="005B0397"/>
    <w:rsid w:val="005B1935"/>
    <w:rsid w:val="005B1D7B"/>
    <w:rsid w:val="005B6029"/>
    <w:rsid w:val="005C0A69"/>
    <w:rsid w:val="005C16FC"/>
    <w:rsid w:val="005C2556"/>
    <w:rsid w:val="005C7510"/>
    <w:rsid w:val="005D0670"/>
    <w:rsid w:val="005E00E0"/>
    <w:rsid w:val="005E1D88"/>
    <w:rsid w:val="005E2949"/>
    <w:rsid w:val="005E75EE"/>
    <w:rsid w:val="005F3FA0"/>
    <w:rsid w:val="005F49BF"/>
    <w:rsid w:val="0060185B"/>
    <w:rsid w:val="006023FC"/>
    <w:rsid w:val="00603204"/>
    <w:rsid w:val="00604E9A"/>
    <w:rsid w:val="006106B3"/>
    <w:rsid w:val="00611FE2"/>
    <w:rsid w:val="0061290F"/>
    <w:rsid w:val="00612968"/>
    <w:rsid w:val="006160B1"/>
    <w:rsid w:val="00616DEE"/>
    <w:rsid w:val="00623A8F"/>
    <w:rsid w:val="00625335"/>
    <w:rsid w:val="00625AC1"/>
    <w:rsid w:val="00627357"/>
    <w:rsid w:val="006331C5"/>
    <w:rsid w:val="00635A5D"/>
    <w:rsid w:val="00641F9E"/>
    <w:rsid w:val="00643F81"/>
    <w:rsid w:val="006444FD"/>
    <w:rsid w:val="006517FF"/>
    <w:rsid w:val="00651CDC"/>
    <w:rsid w:val="00653FEF"/>
    <w:rsid w:val="0065513E"/>
    <w:rsid w:val="0065640E"/>
    <w:rsid w:val="006636BF"/>
    <w:rsid w:val="00664299"/>
    <w:rsid w:val="00666B1C"/>
    <w:rsid w:val="00674255"/>
    <w:rsid w:val="00675339"/>
    <w:rsid w:val="00675AA4"/>
    <w:rsid w:val="00676AF9"/>
    <w:rsid w:val="00677496"/>
    <w:rsid w:val="00684AA6"/>
    <w:rsid w:val="00685C99"/>
    <w:rsid w:val="00696A0E"/>
    <w:rsid w:val="00697773"/>
    <w:rsid w:val="006A12B8"/>
    <w:rsid w:val="006A5BDB"/>
    <w:rsid w:val="006A6494"/>
    <w:rsid w:val="006A67F5"/>
    <w:rsid w:val="006A7CE7"/>
    <w:rsid w:val="006B007C"/>
    <w:rsid w:val="006B7ADA"/>
    <w:rsid w:val="006C0D29"/>
    <w:rsid w:val="006C1480"/>
    <w:rsid w:val="006C1498"/>
    <w:rsid w:val="006C344C"/>
    <w:rsid w:val="006C6CAF"/>
    <w:rsid w:val="006C6F7B"/>
    <w:rsid w:val="006C7EED"/>
    <w:rsid w:val="006D0085"/>
    <w:rsid w:val="006D2C8A"/>
    <w:rsid w:val="006D2E7F"/>
    <w:rsid w:val="006D6010"/>
    <w:rsid w:val="006D7318"/>
    <w:rsid w:val="006E2C8C"/>
    <w:rsid w:val="006E3A8D"/>
    <w:rsid w:val="006E76C7"/>
    <w:rsid w:val="006F58EE"/>
    <w:rsid w:val="006F61D6"/>
    <w:rsid w:val="0070025B"/>
    <w:rsid w:val="0070068B"/>
    <w:rsid w:val="00702058"/>
    <w:rsid w:val="00702100"/>
    <w:rsid w:val="007043AF"/>
    <w:rsid w:val="00704C24"/>
    <w:rsid w:val="00706B1E"/>
    <w:rsid w:val="00706F34"/>
    <w:rsid w:val="0070771D"/>
    <w:rsid w:val="00707D1D"/>
    <w:rsid w:val="007111CD"/>
    <w:rsid w:val="00712126"/>
    <w:rsid w:val="00715BD3"/>
    <w:rsid w:val="007170BD"/>
    <w:rsid w:val="00720D2A"/>
    <w:rsid w:val="00722703"/>
    <w:rsid w:val="00723C61"/>
    <w:rsid w:val="00730CDC"/>
    <w:rsid w:val="00735720"/>
    <w:rsid w:val="007374B0"/>
    <w:rsid w:val="007408EA"/>
    <w:rsid w:val="007411F5"/>
    <w:rsid w:val="00744F2F"/>
    <w:rsid w:val="0075144F"/>
    <w:rsid w:val="00751FD5"/>
    <w:rsid w:val="00755085"/>
    <w:rsid w:val="00755295"/>
    <w:rsid w:val="007614D0"/>
    <w:rsid w:val="00761504"/>
    <w:rsid w:val="00762735"/>
    <w:rsid w:val="00764217"/>
    <w:rsid w:val="00764551"/>
    <w:rsid w:val="00764991"/>
    <w:rsid w:val="0076601E"/>
    <w:rsid w:val="007675CC"/>
    <w:rsid w:val="007711B0"/>
    <w:rsid w:val="00771B52"/>
    <w:rsid w:val="007752E6"/>
    <w:rsid w:val="00777591"/>
    <w:rsid w:val="00782B5B"/>
    <w:rsid w:val="0078576C"/>
    <w:rsid w:val="00792589"/>
    <w:rsid w:val="00792A56"/>
    <w:rsid w:val="00793D91"/>
    <w:rsid w:val="00795C42"/>
    <w:rsid w:val="00795CE5"/>
    <w:rsid w:val="007973D4"/>
    <w:rsid w:val="007977A0"/>
    <w:rsid w:val="007A364A"/>
    <w:rsid w:val="007A41CF"/>
    <w:rsid w:val="007A45D2"/>
    <w:rsid w:val="007B25D6"/>
    <w:rsid w:val="007B5B23"/>
    <w:rsid w:val="007C0D7A"/>
    <w:rsid w:val="007C1AE6"/>
    <w:rsid w:val="007C7A66"/>
    <w:rsid w:val="007C7F3A"/>
    <w:rsid w:val="007D07F2"/>
    <w:rsid w:val="007D1BFA"/>
    <w:rsid w:val="007D29EF"/>
    <w:rsid w:val="007D70A3"/>
    <w:rsid w:val="007E05F2"/>
    <w:rsid w:val="007E2CD9"/>
    <w:rsid w:val="007E2F11"/>
    <w:rsid w:val="007E392E"/>
    <w:rsid w:val="007E4E44"/>
    <w:rsid w:val="007F4680"/>
    <w:rsid w:val="00801BB3"/>
    <w:rsid w:val="00803CAA"/>
    <w:rsid w:val="00804530"/>
    <w:rsid w:val="0080456F"/>
    <w:rsid w:val="00806538"/>
    <w:rsid w:val="00810AF3"/>
    <w:rsid w:val="00811B72"/>
    <w:rsid w:val="00814B38"/>
    <w:rsid w:val="00816814"/>
    <w:rsid w:val="00817B9F"/>
    <w:rsid w:val="00824E82"/>
    <w:rsid w:val="0082568B"/>
    <w:rsid w:val="008323E0"/>
    <w:rsid w:val="0083422B"/>
    <w:rsid w:val="00834CB9"/>
    <w:rsid w:val="00835498"/>
    <w:rsid w:val="008367C5"/>
    <w:rsid w:val="008402F7"/>
    <w:rsid w:val="0084396F"/>
    <w:rsid w:val="00846F24"/>
    <w:rsid w:val="00852B6F"/>
    <w:rsid w:val="00855325"/>
    <w:rsid w:val="00856CA6"/>
    <w:rsid w:val="00856D5A"/>
    <w:rsid w:val="008579DF"/>
    <w:rsid w:val="00860F22"/>
    <w:rsid w:val="00860F4C"/>
    <w:rsid w:val="00866D63"/>
    <w:rsid w:val="008730CC"/>
    <w:rsid w:val="008765DE"/>
    <w:rsid w:val="00877772"/>
    <w:rsid w:val="008870D9"/>
    <w:rsid w:val="008878EA"/>
    <w:rsid w:val="00893183"/>
    <w:rsid w:val="00897280"/>
    <w:rsid w:val="00897AE1"/>
    <w:rsid w:val="00897D04"/>
    <w:rsid w:val="008A1A01"/>
    <w:rsid w:val="008A2BFB"/>
    <w:rsid w:val="008A4BD9"/>
    <w:rsid w:val="008B2837"/>
    <w:rsid w:val="008B3F1B"/>
    <w:rsid w:val="008B442E"/>
    <w:rsid w:val="008B4B39"/>
    <w:rsid w:val="008B6303"/>
    <w:rsid w:val="008B73DD"/>
    <w:rsid w:val="008B7D90"/>
    <w:rsid w:val="008C0618"/>
    <w:rsid w:val="008C346B"/>
    <w:rsid w:val="008C3A60"/>
    <w:rsid w:val="008C7A95"/>
    <w:rsid w:val="008D2A9B"/>
    <w:rsid w:val="008D58D5"/>
    <w:rsid w:val="008D63EC"/>
    <w:rsid w:val="008E31D9"/>
    <w:rsid w:val="008E456E"/>
    <w:rsid w:val="008E52C3"/>
    <w:rsid w:val="008E5BB8"/>
    <w:rsid w:val="008E6B06"/>
    <w:rsid w:val="008E7C4A"/>
    <w:rsid w:val="008F232F"/>
    <w:rsid w:val="008F337E"/>
    <w:rsid w:val="008F389B"/>
    <w:rsid w:val="009002F7"/>
    <w:rsid w:val="00900981"/>
    <w:rsid w:val="00903E23"/>
    <w:rsid w:val="00906351"/>
    <w:rsid w:val="0090671F"/>
    <w:rsid w:val="009071C2"/>
    <w:rsid w:val="00907EAF"/>
    <w:rsid w:val="00910386"/>
    <w:rsid w:val="0091186F"/>
    <w:rsid w:val="009125C8"/>
    <w:rsid w:val="00913760"/>
    <w:rsid w:val="00920218"/>
    <w:rsid w:val="00920424"/>
    <w:rsid w:val="00921BFF"/>
    <w:rsid w:val="00923223"/>
    <w:rsid w:val="0092736D"/>
    <w:rsid w:val="009329F4"/>
    <w:rsid w:val="00936679"/>
    <w:rsid w:val="00940933"/>
    <w:rsid w:val="009438D6"/>
    <w:rsid w:val="0094647D"/>
    <w:rsid w:val="00947503"/>
    <w:rsid w:val="00954380"/>
    <w:rsid w:val="00956488"/>
    <w:rsid w:val="009570B7"/>
    <w:rsid w:val="009616CD"/>
    <w:rsid w:val="00962CFA"/>
    <w:rsid w:val="00966633"/>
    <w:rsid w:val="00971010"/>
    <w:rsid w:val="00971BC4"/>
    <w:rsid w:val="00980B20"/>
    <w:rsid w:val="00980EE4"/>
    <w:rsid w:val="00983FDA"/>
    <w:rsid w:val="00984595"/>
    <w:rsid w:val="00984829"/>
    <w:rsid w:val="009869CE"/>
    <w:rsid w:val="0099100D"/>
    <w:rsid w:val="009922EE"/>
    <w:rsid w:val="009928AF"/>
    <w:rsid w:val="00992FBB"/>
    <w:rsid w:val="00992FD4"/>
    <w:rsid w:val="009A3341"/>
    <w:rsid w:val="009A423D"/>
    <w:rsid w:val="009A4E62"/>
    <w:rsid w:val="009B082C"/>
    <w:rsid w:val="009B1DD9"/>
    <w:rsid w:val="009B33CB"/>
    <w:rsid w:val="009B423F"/>
    <w:rsid w:val="009C60AD"/>
    <w:rsid w:val="009D1634"/>
    <w:rsid w:val="009E17B8"/>
    <w:rsid w:val="009E4BC8"/>
    <w:rsid w:val="009E7653"/>
    <w:rsid w:val="009F0795"/>
    <w:rsid w:val="009F56A7"/>
    <w:rsid w:val="009F5B4B"/>
    <w:rsid w:val="009F7363"/>
    <w:rsid w:val="00A005FC"/>
    <w:rsid w:val="00A00CEC"/>
    <w:rsid w:val="00A02B66"/>
    <w:rsid w:val="00A047DE"/>
    <w:rsid w:val="00A04976"/>
    <w:rsid w:val="00A055CB"/>
    <w:rsid w:val="00A11B1B"/>
    <w:rsid w:val="00A230D4"/>
    <w:rsid w:val="00A25197"/>
    <w:rsid w:val="00A26D4C"/>
    <w:rsid w:val="00A30100"/>
    <w:rsid w:val="00A32CC9"/>
    <w:rsid w:val="00A37B9D"/>
    <w:rsid w:val="00A40A81"/>
    <w:rsid w:val="00A45223"/>
    <w:rsid w:val="00A4557F"/>
    <w:rsid w:val="00A46504"/>
    <w:rsid w:val="00A51860"/>
    <w:rsid w:val="00A53F64"/>
    <w:rsid w:val="00A62944"/>
    <w:rsid w:val="00A63845"/>
    <w:rsid w:val="00A7222C"/>
    <w:rsid w:val="00A84434"/>
    <w:rsid w:val="00A87070"/>
    <w:rsid w:val="00A8782A"/>
    <w:rsid w:val="00A9224C"/>
    <w:rsid w:val="00A93266"/>
    <w:rsid w:val="00A947AA"/>
    <w:rsid w:val="00A95C8D"/>
    <w:rsid w:val="00AA0857"/>
    <w:rsid w:val="00AA1B4D"/>
    <w:rsid w:val="00AA3567"/>
    <w:rsid w:val="00AA3E9B"/>
    <w:rsid w:val="00AA796B"/>
    <w:rsid w:val="00AB1FC3"/>
    <w:rsid w:val="00AB21C5"/>
    <w:rsid w:val="00AB2487"/>
    <w:rsid w:val="00AB4E06"/>
    <w:rsid w:val="00AB7117"/>
    <w:rsid w:val="00AC52B2"/>
    <w:rsid w:val="00AC75B0"/>
    <w:rsid w:val="00AD6BA0"/>
    <w:rsid w:val="00AD7BEF"/>
    <w:rsid w:val="00AE0026"/>
    <w:rsid w:val="00AF03F1"/>
    <w:rsid w:val="00AF3A7A"/>
    <w:rsid w:val="00AF46D6"/>
    <w:rsid w:val="00AF4A6F"/>
    <w:rsid w:val="00AF6BCC"/>
    <w:rsid w:val="00B01808"/>
    <w:rsid w:val="00B04CEB"/>
    <w:rsid w:val="00B05A6A"/>
    <w:rsid w:val="00B121BC"/>
    <w:rsid w:val="00B1366B"/>
    <w:rsid w:val="00B174C3"/>
    <w:rsid w:val="00B2125E"/>
    <w:rsid w:val="00B2375A"/>
    <w:rsid w:val="00B244F0"/>
    <w:rsid w:val="00B27E00"/>
    <w:rsid w:val="00B31014"/>
    <w:rsid w:val="00B34A36"/>
    <w:rsid w:val="00B3763A"/>
    <w:rsid w:val="00B41DDD"/>
    <w:rsid w:val="00B41DEB"/>
    <w:rsid w:val="00B46414"/>
    <w:rsid w:val="00B479BD"/>
    <w:rsid w:val="00B5139A"/>
    <w:rsid w:val="00B542CA"/>
    <w:rsid w:val="00B57FD9"/>
    <w:rsid w:val="00B66D22"/>
    <w:rsid w:val="00B70F3B"/>
    <w:rsid w:val="00B70FC6"/>
    <w:rsid w:val="00B714BE"/>
    <w:rsid w:val="00B75433"/>
    <w:rsid w:val="00B75CE5"/>
    <w:rsid w:val="00B77132"/>
    <w:rsid w:val="00B7739A"/>
    <w:rsid w:val="00B77F4C"/>
    <w:rsid w:val="00B810F9"/>
    <w:rsid w:val="00B81A05"/>
    <w:rsid w:val="00B8201D"/>
    <w:rsid w:val="00B8372D"/>
    <w:rsid w:val="00B83B81"/>
    <w:rsid w:val="00B908C5"/>
    <w:rsid w:val="00B93C88"/>
    <w:rsid w:val="00B96D3E"/>
    <w:rsid w:val="00BA057F"/>
    <w:rsid w:val="00BA2DB6"/>
    <w:rsid w:val="00BA5E5C"/>
    <w:rsid w:val="00BA71BA"/>
    <w:rsid w:val="00BB0F2A"/>
    <w:rsid w:val="00BB2D8E"/>
    <w:rsid w:val="00BC094A"/>
    <w:rsid w:val="00BC20CD"/>
    <w:rsid w:val="00BC6E38"/>
    <w:rsid w:val="00BD4FA6"/>
    <w:rsid w:val="00BD6AF3"/>
    <w:rsid w:val="00BD7E58"/>
    <w:rsid w:val="00BE4F83"/>
    <w:rsid w:val="00BF32FA"/>
    <w:rsid w:val="00C025A7"/>
    <w:rsid w:val="00C04E49"/>
    <w:rsid w:val="00C13653"/>
    <w:rsid w:val="00C149BA"/>
    <w:rsid w:val="00C16CA4"/>
    <w:rsid w:val="00C16DF7"/>
    <w:rsid w:val="00C251CD"/>
    <w:rsid w:val="00C31E79"/>
    <w:rsid w:val="00C32125"/>
    <w:rsid w:val="00C341C5"/>
    <w:rsid w:val="00C41654"/>
    <w:rsid w:val="00C417EB"/>
    <w:rsid w:val="00C443E9"/>
    <w:rsid w:val="00C44F6B"/>
    <w:rsid w:val="00C516DF"/>
    <w:rsid w:val="00C52F62"/>
    <w:rsid w:val="00C55305"/>
    <w:rsid w:val="00C56921"/>
    <w:rsid w:val="00C56BC9"/>
    <w:rsid w:val="00C57796"/>
    <w:rsid w:val="00C61558"/>
    <w:rsid w:val="00C63918"/>
    <w:rsid w:val="00C64563"/>
    <w:rsid w:val="00C652F1"/>
    <w:rsid w:val="00C66B48"/>
    <w:rsid w:val="00C70379"/>
    <w:rsid w:val="00C75DF7"/>
    <w:rsid w:val="00C8051E"/>
    <w:rsid w:val="00C807C7"/>
    <w:rsid w:val="00C82237"/>
    <w:rsid w:val="00C83CD4"/>
    <w:rsid w:val="00C8635F"/>
    <w:rsid w:val="00C86686"/>
    <w:rsid w:val="00C86A14"/>
    <w:rsid w:val="00C8712C"/>
    <w:rsid w:val="00C92B7D"/>
    <w:rsid w:val="00C93CE5"/>
    <w:rsid w:val="00C93F85"/>
    <w:rsid w:val="00C96F30"/>
    <w:rsid w:val="00CA0DE3"/>
    <w:rsid w:val="00CA2CE6"/>
    <w:rsid w:val="00CA3F7C"/>
    <w:rsid w:val="00CA47F9"/>
    <w:rsid w:val="00CA75AF"/>
    <w:rsid w:val="00CB31E9"/>
    <w:rsid w:val="00CB3CD9"/>
    <w:rsid w:val="00CB6B53"/>
    <w:rsid w:val="00CB6F22"/>
    <w:rsid w:val="00CB74ED"/>
    <w:rsid w:val="00CC3BDB"/>
    <w:rsid w:val="00CC483C"/>
    <w:rsid w:val="00CC5FD1"/>
    <w:rsid w:val="00CC648B"/>
    <w:rsid w:val="00CD2321"/>
    <w:rsid w:val="00CE0DD7"/>
    <w:rsid w:val="00CE1890"/>
    <w:rsid w:val="00CE2585"/>
    <w:rsid w:val="00CE277E"/>
    <w:rsid w:val="00CE3F8C"/>
    <w:rsid w:val="00CE6EC8"/>
    <w:rsid w:val="00CF1AE4"/>
    <w:rsid w:val="00CF2C6C"/>
    <w:rsid w:val="00CF3CFE"/>
    <w:rsid w:val="00CF6A54"/>
    <w:rsid w:val="00CF6BB2"/>
    <w:rsid w:val="00CF730E"/>
    <w:rsid w:val="00D026E0"/>
    <w:rsid w:val="00D03E62"/>
    <w:rsid w:val="00D050A3"/>
    <w:rsid w:val="00D05A15"/>
    <w:rsid w:val="00D14A02"/>
    <w:rsid w:val="00D22AED"/>
    <w:rsid w:val="00D23F4F"/>
    <w:rsid w:val="00D242CD"/>
    <w:rsid w:val="00D26144"/>
    <w:rsid w:val="00D261F8"/>
    <w:rsid w:val="00D271F9"/>
    <w:rsid w:val="00D27C44"/>
    <w:rsid w:val="00D31DEA"/>
    <w:rsid w:val="00D321A7"/>
    <w:rsid w:val="00D36197"/>
    <w:rsid w:val="00D377AB"/>
    <w:rsid w:val="00D4135D"/>
    <w:rsid w:val="00D443D6"/>
    <w:rsid w:val="00D52376"/>
    <w:rsid w:val="00D60F43"/>
    <w:rsid w:val="00D622FD"/>
    <w:rsid w:val="00D63E5B"/>
    <w:rsid w:val="00D63FAC"/>
    <w:rsid w:val="00D64CA6"/>
    <w:rsid w:val="00D7150A"/>
    <w:rsid w:val="00D746FD"/>
    <w:rsid w:val="00D7595D"/>
    <w:rsid w:val="00D801DC"/>
    <w:rsid w:val="00D80519"/>
    <w:rsid w:val="00D8127E"/>
    <w:rsid w:val="00D833C0"/>
    <w:rsid w:val="00D8690B"/>
    <w:rsid w:val="00D9266A"/>
    <w:rsid w:val="00D9420B"/>
    <w:rsid w:val="00D9426A"/>
    <w:rsid w:val="00D969A5"/>
    <w:rsid w:val="00DA2FFC"/>
    <w:rsid w:val="00DA5354"/>
    <w:rsid w:val="00DB46C9"/>
    <w:rsid w:val="00DB7AE6"/>
    <w:rsid w:val="00DC167C"/>
    <w:rsid w:val="00DC3B15"/>
    <w:rsid w:val="00DC641E"/>
    <w:rsid w:val="00DC6550"/>
    <w:rsid w:val="00DC7C7E"/>
    <w:rsid w:val="00DD1E6E"/>
    <w:rsid w:val="00DD26D6"/>
    <w:rsid w:val="00DD6D3D"/>
    <w:rsid w:val="00DE4383"/>
    <w:rsid w:val="00DE469B"/>
    <w:rsid w:val="00DF00E4"/>
    <w:rsid w:val="00DF2900"/>
    <w:rsid w:val="00DF761C"/>
    <w:rsid w:val="00E01B0C"/>
    <w:rsid w:val="00E1276F"/>
    <w:rsid w:val="00E1290A"/>
    <w:rsid w:val="00E12D33"/>
    <w:rsid w:val="00E14B35"/>
    <w:rsid w:val="00E15D5E"/>
    <w:rsid w:val="00E2006D"/>
    <w:rsid w:val="00E209E8"/>
    <w:rsid w:val="00E216B8"/>
    <w:rsid w:val="00E24837"/>
    <w:rsid w:val="00E24DCB"/>
    <w:rsid w:val="00E312BA"/>
    <w:rsid w:val="00E31B1D"/>
    <w:rsid w:val="00E373E0"/>
    <w:rsid w:val="00E410F7"/>
    <w:rsid w:val="00E41CF3"/>
    <w:rsid w:val="00E429D3"/>
    <w:rsid w:val="00E42D74"/>
    <w:rsid w:val="00E5053E"/>
    <w:rsid w:val="00E5765B"/>
    <w:rsid w:val="00E60036"/>
    <w:rsid w:val="00E645C1"/>
    <w:rsid w:val="00E65B77"/>
    <w:rsid w:val="00E66E0A"/>
    <w:rsid w:val="00E66E1E"/>
    <w:rsid w:val="00E71B18"/>
    <w:rsid w:val="00E73537"/>
    <w:rsid w:val="00E75A0C"/>
    <w:rsid w:val="00E82605"/>
    <w:rsid w:val="00E879D4"/>
    <w:rsid w:val="00E91DBA"/>
    <w:rsid w:val="00E951E5"/>
    <w:rsid w:val="00EA0622"/>
    <w:rsid w:val="00EA224E"/>
    <w:rsid w:val="00EA4770"/>
    <w:rsid w:val="00EB2F15"/>
    <w:rsid w:val="00EB5CD7"/>
    <w:rsid w:val="00EC0D50"/>
    <w:rsid w:val="00EC1FC0"/>
    <w:rsid w:val="00EC231A"/>
    <w:rsid w:val="00EC5731"/>
    <w:rsid w:val="00EC7CBC"/>
    <w:rsid w:val="00ED4CB1"/>
    <w:rsid w:val="00ED5CF9"/>
    <w:rsid w:val="00ED7739"/>
    <w:rsid w:val="00ED7C4F"/>
    <w:rsid w:val="00EE15AB"/>
    <w:rsid w:val="00EE1D69"/>
    <w:rsid w:val="00EE4845"/>
    <w:rsid w:val="00EE4C5B"/>
    <w:rsid w:val="00EE5AB9"/>
    <w:rsid w:val="00EE7445"/>
    <w:rsid w:val="00EF5D27"/>
    <w:rsid w:val="00EF642A"/>
    <w:rsid w:val="00F04042"/>
    <w:rsid w:val="00F15D71"/>
    <w:rsid w:val="00F1787B"/>
    <w:rsid w:val="00F22719"/>
    <w:rsid w:val="00F231CC"/>
    <w:rsid w:val="00F27D10"/>
    <w:rsid w:val="00F3013A"/>
    <w:rsid w:val="00F31413"/>
    <w:rsid w:val="00F320E1"/>
    <w:rsid w:val="00F34EA4"/>
    <w:rsid w:val="00F37394"/>
    <w:rsid w:val="00F41965"/>
    <w:rsid w:val="00F436FE"/>
    <w:rsid w:val="00F44568"/>
    <w:rsid w:val="00F466F2"/>
    <w:rsid w:val="00F47C7E"/>
    <w:rsid w:val="00F538A9"/>
    <w:rsid w:val="00F579A9"/>
    <w:rsid w:val="00F63BCF"/>
    <w:rsid w:val="00F712A5"/>
    <w:rsid w:val="00F7212F"/>
    <w:rsid w:val="00F72BD7"/>
    <w:rsid w:val="00F74D6A"/>
    <w:rsid w:val="00F81406"/>
    <w:rsid w:val="00F81B5C"/>
    <w:rsid w:val="00F850C2"/>
    <w:rsid w:val="00F874CD"/>
    <w:rsid w:val="00F90650"/>
    <w:rsid w:val="00F935BC"/>
    <w:rsid w:val="00F93FE6"/>
    <w:rsid w:val="00F97462"/>
    <w:rsid w:val="00FA254D"/>
    <w:rsid w:val="00FA2F61"/>
    <w:rsid w:val="00FA54B0"/>
    <w:rsid w:val="00FA718A"/>
    <w:rsid w:val="00FB3B3A"/>
    <w:rsid w:val="00FB43D2"/>
    <w:rsid w:val="00FB52F1"/>
    <w:rsid w:val="00FB7759"/>
    <w:rsid w:val="00FC2098"/>
    <w:rsid w:val="00FC4073"/>
    <w:rsid w:val="00FC44E5"/>
    <w:rsid w:val="00FC5C8D"/>
    <w:rsid w:val="00FD177F"/>
    <w:rsid w:val="00FD246E"/>
    <w:rsid w:val="00FD60C7"/>
    <w:rsid w:val="00FE13CD"/>
    <w:rsid w:val="00FE2AAD"/>
    <w:rsid w:val="00FF0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AFCA6"/>
  <w15:docId w15:val="{214E0085-48E3-43B0-BEE9-61BBCA189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sz w:val="24"/>
      <w:szCs w:val="24"/>
      <w:lang w:bidi="en-US"/>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5E6"/>
    <w:rPr>
      <w:rFonts w:ascii="Cambria" w:eastAsia="Times New Roman" w:hAnsi="Cambria"/>
      <w:b/>
      <w:bCs/>
      <w:kern w:val="32"/>
      <w:sz w:val="32"/>
      <w:szCs w:val="32"/>
    </w:rPr>
  </w:style>
  <w:style w:type="character" w:customStyle="1" w:styleId="Heading2Char">
    <w:name w:val="Heading 2 Char"/>
    <w:basedOn w:val="DefaultParagraphFont"/>
    <w:link w:val="Heading2"/>
    <w:uiPriority w:val="9"/>
    <w:semiHidden/>
    <w:rsid w:val="000755E6"/>
    <w:rPr>
      <w:rFonts w:ascii="Cambria" w:eastAsia="Times New Roman" w:hAnsi="Cambria"/>
      <w:b/>
      <w:bCs/>
      <w:i/>
      <w:iCs/>
      <w:sz w:val="28"/>
      <w:szCs w:val="28"/>
    </w:rPr>
  </w:style>
  <w:style w:type="character" w:customStyle="1" w:styleId="Heading3Char">
    <w:name w:val="Heading 3 Char"/>
    <w:basedOn w:val="DefaultParagraphFont"/>
    <w:link w:val="Heading3"/>
    <w:uiPriority w:val="9"/>
    <w:semiHidden/>
    <w:rsid w:val="000755E6"/>
    <w:rPr>
      <w:rFonts w:ascii="Cambria" w:eastAsia="Times New Roman" w:hAnsi="Cambria"/>
      <w:b/>
      <w:bCs/>
      <w:sz w:val="26"/>
      <w:szCs w:val="26"/>
    </w:rPr>
  </w:style>
  <w:style w:type="character" w:customStyle="1" w:styleId="Heading4Char">
    <w:name w:val="Heading 4 Char"/>
    <w:basedOn w:val="DefaultParagraphFont"/>
    <w:link w:val="Heading4"/>
    <w:uiPriority w:val="9"/>
    <w:rsid w:val="000755E6"/>
    <w:rPr>
      <w:b/>
      <w:bCs/>
      <w:sz w:val="28"/>
      <w:szCs w:val="28"/>
    </w:rPr>
  </w:style>
  <w:style w:type="character" w:customStyle="1" w:styleId="Heading5Char">
    <w:name w:val="Heading 5 Char"/>
    <w:basedOn w:val="DefaultParagraphFont"/>
    <w:link w:val="Heading5"/>
    <w:uiPriority w:val="9"/>
    <w:semiHidden/>
    <w:rsid w:val="000755E6"/>
    <w:rPr>
      <w:b/>
      <w:bCs/>
      <w:i/>
      <w:iCs/>
      <w:sz w:val="26"/>
      <w:szCs w:val="26"/>
    </w:rPr>
  </w:style>
  <w:style w:type="character" w:customStyle="1" w:styleId="Heading6Char">
    <w:name w:val="Heading 6 Char"/>
    <w:basedOn w:val="DefaultParagraphFont"/>
    <w:link w:val="Heading6"/>
    <w:uiPriority w:val="9"/>
    <w:semiHidden/>
    <w:rsid w:val="000755E6"/>
    <w:rPr>
      <w:b/>
      <w:bCs/>
    </w:rPr>
  </w:style>
  <w:style w:type="character" w:customStyle="1" w:styleId="Heading7Char">
    <w:name w:val="Heading 7 Char"/>
    <w:basedOn w:val="DefaultParagraphFont"/>
    <w:link w:val="Heading7"/>
    <w:uiPriority w:val="9"/>
    <w:semiHidden/>
    <w:rsid w:val="000755E6"/>
    <w:rPr>
      <w:sz w:val="24"/>
      <w:szCs w:val="24"/>
    </w:rPr>
  </w:style>
  <w:style w:type="character" w:customStyle="1" w:styleId="Heading8Char">
    <w:name w:val="Heading 8 Char"/>
    <w:basedOn w:val="DefaultParagraphFont"/>
    <w:link w:val="Heading8"/>
    <w:uiPriority w:val="9"/>
    <w:semiHidden/>
    <w:rsid w:val="000755E6"/>
    <w:rPr>
      <w:i/>
      <w:iCs/>
      <w:sz w:val="24"/>
      <w:szCs w:val="24"/>
    </w:rPr>
  </w:style>
  <w:style w:type="character" w:customStyle="1" w:styleId="Heading9Char">
    <w:name w:val="Heading 9 Char"/>
    <w:basedOn w:val="DefaultParagraphFont"/>
    <w:link w:val="Heading9"/>
    <w:uiPriority w:val="9"/>
    <w:semiHidden/>
    <w:rsid w:val="000755E6"/>
    <w:rPr>
      <w:rFonts w:ascii="Cambria" w:eastAsia="Times New Roman" w:hAnsi="Cambria"/>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0755E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0755E6"/>
    <w:rPr>
      <w:rFonts w:ascii="Cambria" w:eastAsia="Times New Roman" w:hAnsi="Cambria"/>
      <w:sz w:val="24"/>
      <w:szCs w:val="24"/>
    </w:rPr>
  </w:style>
  <w:style w:type="character" w:styleId="Strong">
    <w:name w:val="Strong"/>
    <w:basedOn w:val="DefaultParagraphFont"/>
    <w:uiPriority w:val="22"/>
    <w:qFormat/>
    <w:rsid w:val="000755E6"/>
    <w:rPr>
      <w:b/>
      <w:bCs/>
    </w:rPr>
  </w:style>
  <w:style w:type="character" w:styleId="Emphasis">
    <w:name w:val="Emphasis"/>
    <w:basedOn w:val="DefaultParagraphFont"/>
    <w:uiPriority w:val="20"/>
    <w:qFormat/>
    <w:rsid w:val="000755E6"/>
    <w:rPr>
      <w:rFonts w:ascii="Calibri" w:hAnsi="Calibri"/>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rsid w:val="000755E6"/>
    <w:rPr>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rsid w:val="000755E6"/>
    <w:rPr>
      <w:b/>
      <w:i/>
      <w:sz w:val="24"/>
    </w:rPr>
  </w:style>
  <w:style w:type="character" w:styleId="SubtleEmphasis">
    <w:name w:val="Subtle Emphasis"/>
    <w:uiPriority w:val="19"/>
    <w:qFormat/>
    <w:rsid w:val="000755E6"/>
    <w:rPr>
      <w:i/>
      <w:color w:val="5A5A5A"/>
    </w:rPr>
  </w:style>
  <w:style w:type="character" w:styleId="IntenseEmphasis">
    <w:name w:val="Intense Emphasis"/>
    <w:basedOn w:val="DefaultParagraphFont"/>
    <w:uiPriority w:val="21"/>
    <w:qFormat/>
    <w:rsid w:val="000755E6"/>
    <w:rPr>
      <w:b/>
      <w:i/>
      <w:sz w:val="24"/>
      <w:szCs w:val="24"/>
      <w:u w:val="single"/>
    </w:rPr>
  </w:style>
  <w:style w:type="character" w:styleId="SubtleReference">
    <w:name w:val="Subtle Reference"/>
    <w:basedOn w:val="DefaultParagraphFont"/>
    <w:uiPriority w:val="31"/>
    <w:qFormat/>
    <w:rsid w:val="000755E6"/>
    <w:rPr>
      <w:sz w:val="24"/>
      <w:szCs w:val="24"/>
      <w:u w:val="single"/>
    </w:rPr>
  </w:style>
  <w:style w:type="character" w:styleId="IntenseReference">
    <w:name w:val="Intense Reference"/>
    <w:basedOn w:val="DefaultParagraphFont"/>
    <w:uiPriority w:val="32"/>
    <w:qFormat/>
    <w:rsid w:val="000755E6"/>
    <w:rPr>
      <w:b/>
      <w:sz w:val="24"/>
      <w:u w:val="single"/>
    </w:rPr>
  </w:style>
  <w:style w:type="character" w:styleId="BookTitle">
    <w:name w:val="Book Title"/>
    <w:basedOn w:val="DefaultParagraphFont"/>
    <w:uiPriority w:val="33"/>
    <w:qFormat/>
    <w:rsid w:val="000755E6"/>
    <w:rPr>
      <w:rFonts w:ascii="Cambria" w:eastAsia="Times New Roman" w:hAnsi="Cambria"/>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rsid w:val="00903E23"/>
    <w:rPr>
      <w:rFonts w:ascii="Tahoma" w:hAnsi="Tahoma" w:cs="Tahoma"/>
      <w:sz w:val="16"/>
      <w:szCs w:val="16"/>
      <w:lang w:bidi="en-US"/>
    </w:rPr>
  </w:style>
  <w:style w:type="character" w:styleId="Hyperlink">
    <w:name w:val="Hyperlink"/>
    <w:basedOn w:val="DefaultParagraphFont"/>
    <w:uiPriority w:val="99"/>
    <w:unhideWhenUsed/>
    <w:rsid w:val="003552AB"/>
    <w:rPr>
      <w:color w:val="0000FF" w:themeColor="hyperlink"/>
      <w:u w:val="single"/>
    </w:rPr>
  </w:style>
  <w:style w:type="character" w:customStyle="1" w:styleId="UnresolvedMention1">
    <w:name w:val="Unresolved Mention1"/>
    <w:basedOn w:val="DefaultParagraphFont"/>
    <w:uiPriority w:val="99"/>
    <w:semiHidden/>
    <w:unhideWhenUsed/>
    <w:rsid w:val="003552AB"/>
    <w:rPr>
      <w:color w:val="605E5C"/>
      <w:shd w:val="clear" w:color="auto" w:fill="E1DFDD"/>
    </w:rPr>
  </w:style>
  <w:style w:type="character" w:styleId="FollowedHyperlink">
    <w:name w:val="FollowedHyperlink"/>
    <w:basedOn w:val="DefaultParagraphFont"/>
    <w:uiPriority w:val="99"/>
    <w:semiHidden/>
    <w:unhideWhenUsed/>
    <w:rsid w:val="001D66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5753419">
      <w:bodyDiv w:val="1"/>
      <w:marLeft w:val="0"/>
      <w:marRight w:val="0"/>
      <w:marTop w:val="0"/>
      <w:marBottom w:val="0"/>
      <w:divBdr>
        <w:top w:val="none" w:sz="0" w:space="0" w:color="auto"/>
        <w:left w:val="none" w:sz="0" w:space="0" w:color="auto"/>
        <w:bottom w:val="none" w:sz="0" w:space="0" w:color="auto"/>
        <w:right w:val="none" w:sz="0" w:space="0" w:color="auto"/>
      </w:divBdr>
    </w:div>
    <w:div w:id="1903565168">
      <w:bodyDiv w:val="1"/>
      <w:marLeft w:val="0"/>
      <w:marRight w:val="0"/>
      <w:marTop w:val="0"/>
      <w:marBottom w:val="0"/>
      <w:divBdr>
        <w:top w:val="none" w:sz="0" w:space="0" w:color="auto"/>
        <w:left w:val="none" w:sz="0" w:space="0" w:color="auto"/>
        <w:bottom w:val="none" w:sz="0" w:space="0" w:color="auto"/>
        <w:right w:val="none" w:sz="0" w:space="0" w:color="auto"/>
      </w:divBdr>
    </w:div>
    <w:div w:id="197127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rlylearnersd.org/" TargetMode="External"/><Relationship Id="rId3" Type="http://schemas.openxmlformats.org/officeDocument/2006/relationships/styles" Target="styles.xml"/><Relationship Id="rId7" Type="http://schemas.openxmlformats.org/officeDocument/2006/relationships/hyperlink" Target="https://www.facebook.com/CusterEarlyLif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progressratingtool.earlylearningnation.com/VB59rq"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1F078-745C-4D72-B1AF-4F7AAFB2D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0</Words>
  <Characters>5131</Characters>
  <Application>Microsoft Office Word</Application>
  <DocSecurity>4</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2</cp:revision>
  <cp:lastPrinted>2021-03-22T21:24:00Z</cp:lastPrinted>
  <dcterms:created xsi:type="dcterms:W3CDTF">2021-07-12T15:51:00Z</dcterms:created>
  <dcterms:modified xsi:type="dcterms:W3CDTF">2021-07-12T15:51:00Z</dcterms:modified>
</cp:coreProperties>
</file>